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D3436"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e-Program Year Planning Form for LWIA </w:t>
      </w:r>
      <w:r w:rsidRPr="000B74DC">
        <w:rPr>
          <w:rFonts w:ascii="Times New Roman" w:eastAsia="Calibri" w:hAnsi="Times New Roman" w:cs="Times New Roman"/>
          <w:b/>
          <w:smallCaps/>
          <w:sz w:val="24"/>
          <w:szCs w:val="24"/>
          <w:u w:val="single"/>
        </w:rPr>
        <w:fldChar w:fldCharType="begin">
          <w:ffData>
            <w:name w:val="Text48"/>
            <w:enabled/>
            <w:calcOnExit w:val="0"/>
            <w:textInput/>
          </w:ffData>
        </w:fldChar>
      </w:r>
      <w:bookmarkStart w:id="0" w:name="Text48"/>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0"/>
    </w:p>
    <w:p w14:paraId="44C8C9B1"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65EE6F7A" w14:textId="7A557B46"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ogram Year </w:t>
      </w:r>
      <w:r w:rsidRPr="000B74DC">
        <w:rPr>
          <w:rFonts w:ascii="Times New Roman" w:eastAsia="Calibri" w:hAnsi="Times New Roman" w:cs="Times New Roman"/>
          <w:b/>
          <w:smallCaps/>
          <w:sz w:val="24"/>
          <w:szCs w:val="24"/>
          <w:u w:val="single"/>
        </w:rPr>
        <w:t>20</w:t>
      </w:r>
      <w:r w:rsidR="00720FD1">
        <w:rPr>
          <w:rFonts w:ascii="Times New Roman" w:eastAsia="Calibri" w:hAnsi="Times New Roman" w:cs="Times New Roman"/>
          <w:b/>
          <w:smallCaps/>
          <w:sz w:val="24"/>
          <w:szCs w:val="24"/>
          <w:u w:val="single"/>
        </w:rPr>
        <w:t>26</w:t>
      </w:r>
    </w:p>
    <w:p w14:paraId="073795E8"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7A7E9F0C" w14:textId="56AFD126"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 preparation for annual MOU and budget negotiations each program year, it is important to begin planning each fall to meet various WIOA benchmarks and deadlines. To help ensure each local area is in the best position to fulfill all WIOA requirements related to submission of MOUs and one-stop operating budgets within the allotted timeframe for the upcoming program year, </w:t>
      </w:r>
      <w:bookmarkStart w:id="1" w:name="_Hlk22308033"/>
      <w:r w:rsidRPr="000B74DC">
        <w:rPr>
          <w:rFonts w:ascii="Times New Roman" w:eastAsia="Calibri" w:hAnsi="Times New Roman" w:cs="Times New Roman"/>
          <w:sz w:val="24"/>
          <w:szCs w:val="24"/>
        </w:rPr>
        <w:t xml:space="preserve">please complete and submit the following form to </w:t>
      </w:r>
      <w:bookmarkStart w:id="2" w:name="_Hlk178661924"/>
      <w:r w:rsidR="00B30FBA">
        <w:fldChar w:fldCharType="begin"/>
      </w:r>
      <w:r w:rsidR="00B30FBA">
        <w:instrText>HYPERLINK "mailto:CWD-wioaplan@siu.edu"</w:instrText>
      </w:r>
      <w:r w:rsidR="00B30FBA">
        <w:fldChar w:fldCharType="separate"/>
      </w:r>
      <w:r w:rsidR="00682A26" w:rsidRPr="00824684">
        <w:rPr>
          <w:rStyle w:val="Hyperlink"/>
          <w:rFonts w:ascii="Times New Roman" w:eastAsia="Calibri" w:hAnsi="Times New Roman" w:cs="Times New Roman"/>
          <w:sz w:val="24"/>
          <w:szCs w:val="24"/>
        </w:rPr>
        <w:t>CWD-wioaplan@siu.edu</w:t>
      </w:r>
      <w:r w:rsidR="00B30FBA">
        <w:rPr>
          <w:rStyle w:val="Hyperlink"/>
          <w:rFonts w:ascii="Times New Roman" w:eastAsia="Calibri" w:hAnsi="Times New Roman" w:cs="Times New Roman"/>
          <w:sz w:val="24"/>
          <w:szCs w:val="24"/>
        </w:rPr>
        <w:fldChar w:fldCharType="end"/>
      </w:r>
      <w:bookmarkEnd w:id="2"/>
      <w:r w:rsidRPr="000B74DC">
        <w:rPr>
          <w:rFonts w:ascii="Times New Roman" w:eastAsia="Calibri" w:hAnsi="Times New Roman" w:cs="Times New Roman"/>
          <w:sz w:val="24"/>
          <w:szCs w:val="24"/>
        </w:rPr>
        <w:t xml:space="preserve"> by December 31. </w:t>
      </w:r>
      <w:bookmarkEnd w:id="1"/>
    </w:p>
    <w:p w14:paraId="66A89148" w14:textId="77777777" w:rsidR="000B74DC" w:rsidRPr="000B74DC" w:rsidRDefault="000B74DC" w:rsidP="000B74DC">
      <w:pPr>
        <w:spacing w:after="0"/>
        <w:jc w:val="both"/>
        <w:rPr>
          <w:rFonts w:ascii="Times New Roman" w:eastAsia="Calibri" w:hAnsi="Times New Roman" w:cs="Times New Roman"/>
          <w:sz w:val="24"/>
          <w:szCs w:val="24"/>
        </w:rPr>
      </w:pPr>
    </w:p>
    <w:p w14:paraId="6BDA7628" w14:textId="6E8573A4"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cluded at the bottom of this form is a waiver request section that must be completed if the local workforce innovation board seeks a waiver from a specific provision of the Governor’s Guidelines – </w:t>
      </w:r>
      <w:r w:rsidRPr="00E07FC9">
        <w:rPr>
          <w:rFonts w:ascii="Times New Roman" w:eastAsia="Calibri" w:hAnsi="Times New Roman" w:cs="Times New Roman"/>
          <w:sz w:val="24"/>
          <w:szCs w:val="24"/>
          <w:highlight w:val="yellow"/>
        </w:rPr>
        <w:t>Revision 4</w:t>
      </w:r>
      <w:r w:rsidR="00B2373C">
        <w:rPr>
          <w:rFonts w:ascii="Times New Roman" w:eastAsia="Calibri" w:hAnsi="Times New Roman" w:cs="Times New Roman"/>
          <w:sz w:val="24"/>
          <w:szCs w:val="24"/>
        </w:rPr>
        <w:t xml:space="preserve"> or PY 202</w:t>
      </w:r>
      <w:r w:rsidR="00152417">
        <w:rPr>
          <w:rFonts w:ascii="Times New Roman" w:eastAsia="Calibri" w:hAnsi="Times New Roman" w:cs="Times New Roman"/>
          <w:sz w:val="24"/>
          <w:szCs w:val="24"/>
        </w:rPr>
        <w:t>6</w:t>
      </w:r>
      <w:r w:rsidR="00B2373C">
        <w:rPr>
          <w:rFonts w:ascii="Times New Roman" w:eastAsia="Calibri" w:hAnsi="Times New Roman" w:cs="Times New Roman"/>
          <w:sz w:val="24"/>
          <w:szCs w:val="24"/>
        </w:rPr>
        <w:t xml:space="preserve"> </w:t>
      </w:r>
      <w:r w:rsidR="00B30FBA">
        <w:rPr>
          <w:rFonts w:ascii="Times New Roman" w:eastAsia="Calibri" w:hAnsi="Times New Roman" w:cs="Times New Roman"/>
          <w:sz w:val="24"/>
          <w:szCs w:val="24"/>
        </w:rPr>
        <w:t>MOU</w:t>
      </w:r>
      <w:r w:rsidR="00B2373C">
        <w:rPr>
          <w:rFonts w:ascii="Times New Roman" w:eastAsia="Calibri" w:hAnsi="Times New Roman" w:cs="Times New Roman"/>
          <w:sz w:val="24"/>
          <w:szCs w:val="24"/>
        </w:rPr>
        <w:t xml:space="preserve"> Guidance</w:t>
      </w:r>
      <w:r w:rsidRPr="000B74DC">
        <w:rPr>
          <w:rFonts w:ascii="Times New Roman" w:eastAsia="Calibri" w:hAnsi="Times New Roman" w:cs="Times New Roman"/>
          <w:sz w:val="24"/>
          <w:szCs w:val="24"/>
        </w:rPr>
        <w:t xml:space="preserve">. If no waiver requests are known by December 31, then local areas should request any applicable waivers with the April 15 submittal of the preliminary budget and MOU negotiation Report of Outcomes. </w:t>
      </w:r>
    </w:p>
    <w:p w14:paraId="36F3D82A" w14:textId="77777777" w:rsidR="000B74DC" w:rsidRPr="000B74DC" w:rsidRDefault="000B74DC" w:rsidP="000B74DC">
      <w:pPr>
        <w:spacing w:after="0"/>
        <w:jc w:val="both"/>
        <w:rPr>
          <w:rFonts w:ascii="Times New Roman" w:eastAsia="Calibri" w:hAnsi="Times New Roman" w:cs="Times New Roman"/>
          <w:sz w:val="24"/>
          <w:szCs w:val="24"/>
        </w:rPr>
      </w:pPr>
    </w:p>
    <w:p w14:paraId="43B89202" w14:textId="77777777"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For technical assistance in completing this form, please contact Mike Baker at </w:t>
      </w:r>
      <w:hyperlink r:id="rId11" w:history="1">
        <w:r w:rsidRPr="000B74DC">
          <w:rPr>
            <w:rFonts w:ascii="Times New Roman" w:eastAsia="Calibri" w:hAnsi="Times New Roman" w:cs="Times New Roman"/>
            <w:color w:val="0563C1"/>
            <w:sz w:val="24"/>
            <w:szCs w:val="24"/>
            <w:u w:val="single"/>
          </w:rPr>
          <w:t>Michael.Baker@illinois.gov</w:t>
        </w:r>
      </w:hyperlink>
      <w:r w:rsidRPr="000B74DC">
        <w:rPr>
          <w:rFonts w:ascii="Times New Roman" w:eastAsia="Calibri" w:hAnsi="Times New Roman" w:cs="Times New Roman"/>
          <w:sz w:val="24"/>
          <w:szCs w:val="24"/>
        </w:rPr>
        <w:t>.  Additionally:</w:t>
      </w:r>
    </w:p>
    <w:p w14:paraId="1AC62CE6" w14:textId="77777777" w:rsidR="000B74DC" w:rsidRPr="000B74DC" w:rsidRDefault="000B74DC" w:rsidP="000B74DC">
      <w:pPr>
        <w:spacing w:after="0"/>
        <w:jc w:val="both"/>
        <w:rPr>
          <w:rFonts w:ascii="Times New Roman" w:eastAsia="Calibri" w:hAnsi="Times New Roman" w:cs="Times New Roman"/>
          <w:sz w:val="24"/>
          <w:szCs w:val="24"/>
        </w:rPr>
      </w:pPr>
    </w:p>
    <w:p w14:paraId="3FB522A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o ensure all required partners in the local area are aware of the submitted contents of this form, the form must be circulated to all required partners. Please indicate here the date by which the preliminary budget will be shared with all required partners</w:t>
      </w:r>
      <w:r w:rsidRPr="000B74DC">
        <w:rPr>
          <w:rFonts w:ascii="Calibri" w:eastAsia="Calibri" w:hAnsi="Calibri" w:cs="Calibri"/>
          <w:sz w:val="24"/>
          <w:szCs w:val="24"/>
        </w:rPr>
        <w:t xml:space="preserve">: </w:t>
      </w:r>
      <w:sdt>
        <w:sdtPr>
          <w:rPr>
            <w:rFonts w:ascii="Calibri" w:eastAsia="Calibri" w:hAnsi="Calibri" w:cs="Calibri"/>
            <w:sz w:val="24"/>
            <w:szCs w:val="24"/>
          </w:rPr>
          <w:id w:val="-1348017638"/>
          <w:placeholder>
            <w:docPart w:val="9D0A8A29ACF241E2B0748364F2B83FC2"/>
          </w:placeholder>
          <w:showingPlcHdr/>
          <w:date>
            <w:dateFormat w:val="M/d/yyyy"/>
            <w:lid w:val="en-US"/>
            <w:storeMappedDataAs w:val="dateTime"/>
            <w:calendar w:val="gregorian"/>
          </w:date>
        </w:sdtPr>
        <w:sdtEndPr>
          <w:rPr>
            <w:rFonts w:ascii="Times New Roman" w:hAnsi="Times New Roman" w:cs="Times New Roman"/>
          </w:rPr>
        </w:sdtEndPr>
        <w:sdtContent>
          <w:r w:rsidRPr="000B74DC">
            <w:rPr>
              <w:rFonts w:ascii="Calibri" w:eastAsia="Calibri" w:hAnsi="Calibri" w:cs="Calibri"/>
              <w:color w:val="808080"/>
              <w:sz w:val="24"/>
              <w:szCs w:val="24"/>
            </w:rPr>
            <w:t>Click or tap to enter a date.</w:t>
          </w:r>
        </w:sdtContent>
      </w:sdt>
    </w:p>
    <w:p w14:paraId="23007715" w14:textId="77777777" w:rsidR="000B74DC" w:rsidRPr="000B74DC" w:rsidRDefault="000B74DC" w:rsidP="000B74DC">
      <w:pPr>
        <w:ind w:left="720"/>
        <w:contextualSpacing/>
        <w:rPr>
          <w:rFonts w:ascii="Times New Roman" w:eastAsia="Calibri" w:hAnsi="Times New Roman" w:cs="Times New Roman"/>
          <w:sz w:val="24"/>
          <w:szCs w:val="24"/>
        </w:rPr>
      </w:pPr>
    </w:p>
    <w:p w14:paraId="63E51C7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bookmarkStart w:id="3" w:name="_Hlk526423660"/>
      <w:r w:rsidRPr="000B74DC">
        <w:rPr>
          <w:rFonts w:ascii="Times New Roman" w:eastAsia="Calibri" w:hAnsi="Times New Roman" w:cs="Times New Roman"/>
          <w:sz w:val="24"/>
          <w:szCs w:val="24"/>
        </w:rPr>
        <w:t xml:space="preserve">Please identify the lead negotiator for the MOU negotiations in your LWIA. </w:t>
      </w:r>
    </w:p>
    <w:sdt>
      <w:sdtPr>
        <w:rPr>
          <w:rFonts w:ascii="Times New Roman" w:eastAsia="Calibri" w:hAnsi="Times New Roman" w:cs="Times New Roman"/>
          <w:sz w:val="24"/>
          <w:szCs w:val="24"/>
        </w:rPr>
        <w:id w:val="-1415234773"/>
        <w:placeholder>
          <w:docPart w:val="122780589F9844E28D535A5E8323E28F"/>
        </w:placeholder>
        <w:showingPlcHdr/>
      </w:sdtPr>
      <w:sdtEndPr/>
      <w:sdtContent>
        <w:p w14:paraId="678312FE"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9018797"/>
        <w:placeholder>
          <w:docPart w:val="3E22B95DFCE64780814F5DF65EBEA2C7"/>
        </w:placeholder>
        <w:showingPlcHdr/>
      </w:sdtPr>
      <w:sdtEndPr/>
      <w:sdtContent>
        <w:p w14:paraId="2A7C98D4"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265150124"/>
        <w:placeholder>
          <w:docPart w:val="B5D53D2F17154AB2B3CDE2281A64C7EB"/>
        </w:placeholder>
        <w:showingPlcHdr/>
      </w:sdtPr>
      <w:sdtEndPr/>
      <w:sdtContent>
        <w:p w14:paraId="08FFCED7"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733049671"/>
        <w:placeholder>
          <w:docPart w:val="205CF23157204454BA16A04085129458"/>
        </w:placeholder>
        <w:showingPlcHdr/>
      </w:sdtPr>
      <w:sdtEndPr/>
      <w:sdtContent>
        <w:p w14:paraId="58AECF11"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bookmarkEnd w:id="3"/>
    <w:p w14:paraId="454AAB86" w14:textId="77777777" w:rsidR="000B74DC" w:rsidRPr="000B74DC" w:rsidRDefault="000B74DC" w:rsidP="000B74DC">
      <w:pPr>
        <w:ind w:left="720"/>
        <w:contextualSpacing/>
        <w:rPr>
          <w:rFonts w:ascii="Times New Roman" w:eastAsia="Calibri" w:hAnsi="Times New Roman" w:cs="Times New Roman"/>
          <w:sz w:val="24"/>
          <w:szCs w:val="24"/>
        </w:rPr>
      </w:pPr>
    </w:p>
    <w:p w14:paraId="5CA3002E"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Please identify the impartial budget negotiator in your LWIA. </w:t>
      </w:r>
      <w:r w:rsidRPr="000B74DC">
        <w:rPr>
          <w:rFonts w:ascii="Times New Roman" w:eastAsia="Calibri" w:hAnsi="Times New Roman" w:cs="Times New Roman"/>
          <w:color w:val="C00000"/>
          <w:sz w:val="24"/>
          <w:szCs w:val="24"/>
        </w:rPr>
        <w:t xml:space="preserve">If the local workforce board chair and required partners in the local area determine that the individual(s) designated by the local workforce board chair to lead annual budget negotiations is not impartial, please complete and submit a waiver request as provided at the bottom of this form and as described </w:t>
      </w:r>
      <w:r w:rsidRPr="00E07FC9">
        <w:rPr>
          <w:rFonts w:ascii="Times New Roman" w:eastAsia="Calibri" w:hAnsi="Times New Roman" w:cs="Times New Roman"/>
          <w:color w:val="C00000"/>
          <w:sz w:val="24"/>
          <w:szCs w:val="24"/>
          <w:highlight w:val="yellow"/>
        </w:rPr>
        <w:t>in Section 4</w:t>
      </w:r>
      <w:r w:rsidRPr="000B74DC">
        <w:rPr>
          <w:rFonts w:ascii="Times New Roman" w:eastAsia="Calibri" w:hAnsi="Times New Roman" w:cs="Times New Roman"/>
          <w:color w:val="C00000"/>
          <w:sz w:val="24"/>
          <w:szCs w:val="24"/>
        </w:rPr>
        <w:t xml:space="preserve"> of the Governor’s Guidelines – </w:t>
      </w:r>
      <w:r w:rsidRPr="00E07FC9">
        <w:rPr>
          <w:rFonts w:ascii="Times New Roman" w:eastAsia="Calibri" w:hAnsi="Times New Roman" w:cs="Times New Roman"/>
          <w:color w:val="C00000"/>
          <w:sz w:val="24"/>
          <w:szCs w:val="24"/>
          <w:highlight w:val="yellow"/>
        </w:rPr>
        <w:t>Revision 4</w:t>
      </w:r>
      <w:r w:rsidRPr="00E07FC9">
        <w:rPr>
          <w:rFonts w:ascii="Times New Roman" w:eastAsia="Calibri" w:hAnsi="Times New Roman" w:cs="Times New Roman"/>
          <w:sz w:val="24"/>
          <w:szCs w:val="24"/>
          <w:highlight w:val="yellow"/>
        </w:rPr>
        <w:t>.</w:t>
      </w:r>
    </w:p>
    <w:sdt>
      <w:sdtPr>
        <w:rPr>
          <w:rFonts w:ascii="Times New Roman" w:eastAsia="Calibri" w:hAnsi="Times New Roman" w:cs="Times New Roman"/>
          <w:sz w:val="24"/>
          <w:szCs w:val="24"/>
        </w:rPr>
        <w:id w:val="1276452404"/>
        <w:placeholder>
          <w:docPart w:val="4B2ADD20E65C4031A83D9CB08AEE5A88"/>
        </w:placeholder>
        <w:showingPlcHdr/>
      </w:sdtPr>
      <w:sdtEndPr/>
      <w:sdtContent>
        <w:p w14:paraId="744AD001"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883176734"/>
        <w:placeholder>
          <w:docPart w:val="27E93FE68F1149758B1CDE51BADB11BD"/>
        </w:placeholder>
        <w:showingPlcHdr/>
      </w:sdtPr>
      <w:sdtEndPr/>
      <w:sdtContent>
        <w:p w14:paraId="751ABAC2"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491709292"/>
        <w:placeholder>
          <w:docPart w:val="79DE79A6F6AD4F6F84B842DA519F1AC5"/>
        </w:placeholder>
        <w:showingPlcHdr/>
      </w:sdtPr>
      <w:sdtEndPr/>
      <w:sdtContent>
        <w:p w14:paraId="1D7BA32F"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209614207"/>
        <w:placeholder>
          <w:docPart w:val="1C6DF85EC5C1471A81DAB527496F8512"/>
        </w:placeholder>
        <w:showingPlcHdr/>
      </w:sdtPr>
      <w:sdtEndPr/>
      <w:sdtContent>
        <w:p w14:paraId="2B2FFB8C"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p w14:paraId="6AD1E98C" w14:textId="77777777" w:rsidR="000B74DC" w:rsidRPr="000B74DC" w:rsidRDefault="000B74DC" w:rsidP="000B74DC">
      <w:pPr>
        <w:ind w:left="720"/>
        <w:contextualSpacing/>
        <w:rPr>
          <w:rFonts w:ascii="Times New Roman" w:eastAsia="Calibri" w:hAnsi="Times New Roman" w:cs="Times New Roman"/>
          <w:sz w:val="24"/>
          <w:szCs w:val="24"/>
        </w:rPr>
      </w:pPr>
    </w:p>
    <w:p w14:paraId="11F988D6"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individual responsible for conducting periodic reconciliation of budgeted to actual costs in your LWIA.</w:t>
      </w:r>
    </w:p>
    <w:sdt>
      <w:sdtPr>
        <w:rPr>
          <w:rFonts w:ascii="Times New Roman" w:eastAsia="Calibri" w:hAnsi="Times New Roman" w:cs="Times New Roman"/>
          <w:sz w:val="24"/>
          <w:szCs w:val="24"/>
        </w:rPr>
        <w:id w:val="-91779416"/>
        <w:placeholder>
          <w:docPart w:val="A1622A0ADD104D58B33B7012DC188AE5"/>
        </w:placeholder>
        <w:showingPlcHdr/>
      </w:sdtPr>
      <w:sdtEndPr/>
      <w:sdtContent>
        <w:p w14:paraId="2D033FA7"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498412114"/>
        <w:placeholder>
          <w:docPart w:val="99806AD2528E4E52A99452CF08DA7716"/>
        </w:placeholder>
        <w:showingPlcHdr/>
      </w:sdtPr>
      <w:sdtEndPr/>
      <w:sdtContent>
        <w:p w14:paraId="70ADAF33"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793558194"/>
        <w:placeholder>
          <w:docPart w:val="3BE16B6A1B494787A31C596E8F29DB35"/>
        </w:placeholder>
        <w:showingPlcHdr/>
      </w:sdtPr>
      <w:sdtEndPr/>
      <w:sdtContent>
        <w:p w14:paraId="522726F2"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481846648"/>
        <w:placeholder>
          <w:docPart w:val="3BE16B6A1B494787A31C596E8F29DB35"/>
        </w:placeholder>
        <w:showingPlcHdr/>
      </w:sdtPr>
      <w:sdtEndPr/>
      <w:sdtContent>
        <w:p w14:paraId="430DEFA6"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p w14:paraId="08AF961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p w14:paraId="531CA6B9"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frequency at which reconciliation of budgeted to actual costs will occur in your local area (must occur at least semi-annually).</w:t>
      </w:r>
    </w:p>
    <w:sdt>
      <w:sdtPr>
        <w:rPr>
          <w:rFonts w:ascii="Times New Roman" w:eastAsia="Calibri" w:hAnsi="Times New Roman" w:cs="Times New Roman"/>
          <w:sz w:val="24"/>
          <w:szCs w:val="24"/>
        </w:rPr>
        <w:id w:val="-1239482839"/>
        <w:placeholder>
          <w:docPart w:val="14F50CDD13254D668F151C664EB6F9D8"/>
        </w:placeholder>
        <w:showingPlcHdr/>
      </w:sdtPr>
      <w:sdtEndPr/>
      <w:sdtContent>
        <w:p w14:paraId="0D34E8EB" w14:textId="77777777" w:rsidR="000B74DC" w:rsidRPr="000B74DC" w:rsidRDefault="000B74DC" w:rsidP="000B74DC">
          <w:pPr>
            <w:ind w:left="720"/>
            <w:contextualSpacing/>
            <w:rPr>
              <w:rFonts w:ascii="Times New Roman" w:eastAsia="Calibri" w:hAnsi="Times New Roman" w:cs="Times New Roman"/>
              <w:sz w:val="24"/>
              <w:szCs w:val="24"/>
            </w:rPr>
          </w:pPr>
          <w:r w:rsidRPr="000B74DC">
            <w:rPr>
              <w:rFonts w:ascii="Calibri" w:eastAsia="Calibri" w:hAnsi="Calibri" w:cs="Calibri"/>
              <w:color w:val="808080"/>
              <w:sz w:val="24"/>
              <w:szCs w:val="24"/>
            </w:rPr>
            <w:t>Click or tap here to enter text.</w:t>
          </w:r>
        </w:p>
      </w:sdtContent>
    </w:sdt>
    <w:p w14:paraId="41D82D74" w14:textId="77777777" w:rsidR="000B74DC" w:rsidRPr="000B74DC" w:rsidRDefault="000B74DC" w:rsidP="000B74DC">
      <w:pPr>
        <w:ind w:left="720"/>
        <w:contextualSpacing/>
        <w:rPr>
          <w:rFonts w:ascii="Times New Roman" w:eastAsia="Calibri" w:hAnsi="Times New Roman" w:cs="Times New Roman"/>
          <w:sz w:val="24"/>
          <w:szCs w:val="24"/>
        </w:rPr>
      </w:pPr>
    </w:p>
    <w:p w14:paraId="1D5489D1"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Using the fillable table below, please submit the proposed schedule for Program Year MOU and Budget Negotiations, in alignment with the general timeline provided in Appendix A of the Governor’s Guidelines – </w:t>
      </w:r>
      <w:r w:rsidRPr="00E07FC9">
        <w:rPr>
          <w:rFonts w:ascii="Times New Roman" w:eastAsia="Calibri" w:hAnsi="Times New Roman" w:cs="Times New Roman"/>
          <w:sz w:val="24"/>
          <w:szCs w:val="24"/>
          <w:highlight w:val="yellow"/>
        </w:rPr>
        <w:t>Revision 4 (</w:t>
      </w:r>
      <w:r w:rsidRPr="000B74DC">
        <w:rPr>
          <w:rFonts w:ascii="Times New Roman" w:eastAsia="Calibri" w:hAnsi="Times New Roman" w:cs="Times New Roman"/>
          <w:sz w:val="24"/>
          <w:szCs w:val="24"/>
        </w:rPr>
        <w:t>Use only the rows needed to fully describe your specific negotiations schedule). Please include:</w:t>
      </w:r>
    </w:p>
    <w:p w14:paraId="4F37E620"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itle of the meeting;</w:t>
      </w:r>
    </w:p>
    <w:p w14:paraId="2E84333E"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at is to be discussed and/or decided in accordance with the timeline below;</w:t>
      </w:r>
    </w:p>
    <w:p w14:paraId="20AE8E4B"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ether the meeting is slotted to be in-person or over the phone; and</w:t>
      </w:r>
    </w:p>
    <w:p w14:paraId="639592A2"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week and year of the planned date of completion of task.</w:t>
      </w:r>
    </w:p>
    <w:p w14:paraId="7C27445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tbl>
      <w:tblPr>
        <w:tblStyle w:val="TableGrid72"/>
        <w:tblW w:w="10260" w:type="dxa"/>
        <w:tblInd w:w="-5" w:type="dxa"/>
        <w:tblLook w:val="04A0" w:firstRow="1" w:lastRow="0" w:firstColumn="1" w:lastColumn="0" w:noHBand="0" w:noVBand="1"/>
      </w:tblPr>
      <w:tblGrid>
        <w:gridCol w:w="5850"/>
        <w:gridCol w:w="4410"/>
      </w:tblGrid>
      <w:tr w:rsidR="000B74DC" w:rsidRPr="000B74DC" w14:paraId="40217E67" w14:textId="77777777" w:rsidTr="00214DAA">
        <w:tc>
          <w:tcPr>
            <w:tcW w:w="5850" w:type="dxa"/>
            <w:shd w:val="clear" w:color="auto" w:fill="CCFFFF"/>
          </w:tcPr>
          <w:p w14:paraId="0974ADBF"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rimary Activity in Negotiations</w:t>
            </w:r>
          </w:p>
        </w:tc>
        <w:tc>
          <w:tcPr>
            <w:tcW w:w="4410" w:type="dxa"/>
            <w:shd w:val="clear" w:color="auto" w:fill="CCFFFF"/>
          </w:tcPr>
          <w:p w14:paraId="5C3A3574"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lanned Date of Completion (Week Ending on a Specific Calendar Date and Year)</w:t>
            </w:r>
          </w:p>
        </w:tc>
      </w:tr>
      <w:tr w:rsidR="000B74DC" w:rsidRPr="000B74DC" w14:paraId="4603B85B" w14:textId="77777777" w:rsidTr="00214DAA">
        <w:trPr>
          <w:trHeight w:val="317"/>
        </w:trPr>
        <w:tc>
          <w:tcPr>
            <w:tcW w:w="5850" w:type="dxa"/>
          </w:tcPr>
          <w:sdt>
            <w:sdtPr>
              <w:rPr>
                <w:rFonts w:ascii="Calibri" w:eastAsia="Calibri" w:hAnsi="Calibri" w:cs="Calibri"/>
              </w:rPr>
              <w:id w:val="-2007348366"/>
              <w:placeholder>
                <w:docPart w:val="23DC96BE2A8F4F259644574F13DAAA74"/>
              </w:placeholder>
              <w:showingPlcHdr/>
            </w:sdtPr>
            <w:sdtEndPr/>
            <w:sdtContent>
              <w:p w14:paraId="5FFB186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53098761"/>
            <w:placeholder>
              <w:docPart w:val="91EB0F38C75B4C548023249300CC4C6C"/>
            </w:placeholder>
            <w:showingPlcHdr/>
            <w:date>
              <w:dateFormat w:val="M/d/yyyy"/>
              <w:lid w:val="en-US"/>
              <w:storeMappedDataAs w:val="dateTime"/>
              <w:calendar w:val="gregorian"/>
            </w:date>
          </w:sdtPr>
          <w:sdtEndPr/>
          <w:sdtContent>
            <w:tc>
              <w:tcPr>
                <w:tcW w:w="4410" w:type="dxa"/>
              </w:tcPr>
              <w:p w14:paraId="3EE3D8DF"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9956FB1" w14:textId="77777777" w:rsidTr="00214DAA">
        <w:trPr>
          <w:trHeight w:val="317"/>
        </w:trPr>
        <w:tc>
          <w:tcPr>
            <w:tcW w:w="5850" w:type="dxa"/>
          </w:tcPr>
          <w:sdt>
            <w:sdtPr>
              <w:rPr>
                <w:rFonts w:ascii="Calibri" w:eastAsia="Calibri" w:hAnsi="Calibri" w:cs="Calibri"/>
              </w:rPr>
              <w:id w:val="-1435204794"/>
              <w:placeholder>
                <w:docPart w:val="00D01BBC0E894EA6BC5D65BEAA3A89A3"/>
              </w:placeholder>
              <w:showingPlcHdr/>
            </w:sdtPr>
            <w:sdtEndPr/>
            <w:sdtContent>
              <w:p w14:paraId="17C450A1"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620901015"/>
            <w:placeholder>
              <w:docPart w:val="7A4D08819D45461E8675DCC1703828A4"/>
            </w:placeholder>
            <w:showingPlcHdr/>
            <w:date>
              <w:dateFormat w:val="M/d/yyyy"/>
              <w:lid w:val="en-US"/>
              <w:storeMappedDataAs w:val="dateTime"/>
              <w:calendar w:val="gregorian"/>
            </w:date>
          </w:sdtPr>
          <w:sdtEndPr/>
          <w:sdtContent>
            <w:tc>
              <w:tcPr>
                <w:tcW w:w="4410" w:type="dxa"/>
              </w:tcPr>
              <w:p w14:paraId="6155F499"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8069045" w14:textId="77777777" w:rsidTr="00214DAA">
        <w:trPr>
          <w:trHeight w:val="317"/>
        </w:trPr>
        <w:tc>
          <w:tcPr>
            <w:tcW w:w="5850" w:type="dxa"/>
          </w:tcPr>
          <w:sdt>
            <w:sdtPr>
              <w:rPr>
                <w:rFonts w:ascii="Calibri" w:eastAsia="Calibri" w:hAnsi="Calibri" w:cs="Calibri"/>
              </w:rPr>
              <w:id w:val="-106348563"/>
              <w:placeholder>
                <w:docPart w:val="1D11D665161044EFA0AAC55F49D1BBB1"/>
              </w:placeholder>
              <w:showingPlcHdr/>
            </w:sdtPr>
            <w:sdtEndPr/>
            <w:sdtContent>
              <w:p w14:paraId="34EAB889"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582096200"/>
            <w:placeholder>
              <w:docPart w:val="D5421A02FCBF419D8D09E8DF293A91DB"/>
            </w:placeholder>
            <w:showingPlcHdr/>
            <w:date>
              <w:dateFormat w:val="M/d/yyyy"/>
              <w:lid w:val="en-US"/>
              <w:storeMappedDataAs w:val="dateTime"/>
              <w:calendar w:val="gregorian"/>
            </w:date>
          </w:sdtPr>
          <w:sdtEndPr/>
          <w:sdtContent>
            <w:tc>
              <w:tcPr>
                <w:tcW w:w="4410" w:type="dxa"/>
              </w:tcPr>
              <w:p w14:paraId="2BB63471"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796D0EAB" w14:textId="77777777" w:rsidTr="00214DAA">
        <w:trPr>
          <w:trHeight w:val="317"/>
        </w:trPr>
        <w:tc>
          <w:tcPr>
            <w:tcW w:w="5850" w:type="dxa"/>
          </w:tcPr>
          <w:sdt>
            <w:sdtPr>
              <w:rPr>
                <w:rFonts w:ascii="Calibri" w:eastAsia="Calibri" w:hAnsi="Calibri" w:cs="Calibri"/>
              </w:rPr>
              <w:id w:val="1977406344"/>
              <w:placeholder>
                <w:docPart w:val="F376DF298D3B4C4885B577BF0A232E71"/>
              </w:placeholder>
              <w:showingPlcHdr/>
            </w:sdtPr>
            <w:sdtEndPr/>
            <w:sdtContent>
              <w:p w14:paraId="7ED969E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9526109"/>
            <w:placeholder>
              <w:docPart w:val="CADC5F8F4DC1495AACB1122783E78D5A"/>
            </w:placeholder>
            <w:showingPlcHdr/>
            <w:date>
              <w:dateFormat w:val="M/d/yyyy"/>
              <w:lid w:val="en-US"/>
              <w:storeMappedDataAs w:val="dateTime"/>
              <w:calendar w:val="gregorian"/>
            </w:date>
          </w:sdtPr>
          <w:sdtEndPr/>
          <w:sdtContent>
            <w:tc>
              <w:tcPr>
                <w:tcW w:w="4410" w:type="dxa"/>
              </w:tcPr>
              <w:p w14:paraId="75C09DA7"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C060979" w14:textId="77777777" w:rsidTr="00214DAA">
        <w:trPr>
          <w:trHeight w:val="317"/>
        </w:trPr>
        <w:tc>
          <w:tcPr>
            <w:tcW w:w="5850" w:type="dxa"/>
          </w:tcPr>
          <w:sdt>
            <w:sdtPr>
              <w:rPr>
                <w:rFonts w:ascii="Calibri" w:eastAsia="Calibri" w:hAnsi="Calibri" w:cs="Calibri"/>
              </w:rPr>
              <w:id w:val="593211052"/>
              <w:placeholder>
                <w:docPart w:val="78EE7610BF674A518BBEF3BF3076C47A"/>
              </w:placeholder>
              <w:showingPlcHdr/>
            </w:sdtPr>
            <w:sdtEndPr/>
            <w:sdtContent>
              <w:p w14:paraId="67D8B1D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187100085"/>
            <w:placeholder>
              <w:docPart w:val="BF6053FA7D864983B9D8E1991CEE4DCB"/>
            </w:placeholder>
            <w:showingPlcHdr/>
            <w:date>
              <w:dateFormat w:val="M/d/yyyy"/>
              <w:lid w:val="en-US"/>
              <w:storeMappedDataAs w:val="dateTime"/>
              <w:calendar w:val="gregorian"/>
            </w:date>
          </w:sdtPr>
          <w:sdtEndPr/>
          <w:sdtContent>
            <w:tc>
              <w:tcPr>
                <w:tcW w:w="4410" w:type="dxa"/>
              </w:tcPr>
              <w:p w14:paraId="7F2AE7A8"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1181B0C3" w14:textId="77777777" w:rsidTr="00214DAA">
        <w:trPr>
          <w:trHeight w:val="317"/>
        </w:trPr>
        <w:tc>
          <w:tcPr>
            <w:tcW w:w="5850" w:type="dxa"/>
          </w:tcPr>
          <w:sdt>
            <w:sdtPr>
              <w:rPr>
                <w:rFonts w:ascii="Calibri" w:eastAsia="Calibri" w:hAnsi="Calibri" w:cs="Calibri"/>
              </w:rPr>
              <w:id w:val="1941944502"/>
              <w:placeholder>
                <w:docPart w:val="511A7171A157441DA36A81C7E487F3EA"/>
              </w:placeholder>
              <w:showingPlcHdr/>
            </w:sdtPr>
            <w:sdtEndPr/>
            <w:sdtContent>
              <w:p w14:paraId="7EA64118"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04647242"/>
            <w:placeholder>
              <w:docPart w:val="E76C23EB6BDF436BBD7C7417BF8DDC0D"/>
            </w:placeholder>
            <w:showingPlcHdr/>
            <w:date>
              <w:dateFormat w:val="M/d/yyyy"/>
              <w:lid w:val="en-US"/>
              <w:storeMappedDataAs w:val="dateTime"/>
              <w:calendar w:val="gregorian"/>
            </w:date>
          </w:sdtPr>
          <w:sdtEndPr/>
          <w:sdtContent>
            <w:tc>
              <w:tcPr>
                <w:tcW w:w="4410" w:type="dxa"/>
              </w:tcPr>
              <w:p w14:paraId="4B1C2343"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3B56DE5" w14:textId="77777777" w:rsidTr="00214DAA">
        <w:trPr>
          <w:trHeight w:val="317"/>
        </w:trPr>
        <w:tc>
          <w:tcPr>
            <w:tcW w:w="5850" w:type="dxa"/>
          </w:tcPr>
          <w:sdt>
            <w:sdtPr>
              <w:rPr>
                <w:rFonts w:ascii="Calibri" w:eastAsia="Calibri" w:hAnsi="Calibri" w:cs="Calibri"/>
              </w:rPr>
              <w:id w:val="-1597324384"/>
              <w:placeholder>
                <w:docPart w:val="028872FFCC20456CBD6B34C7F6F2EC44"/>
              </w:placeholder>
              <w:showingPlcHdr/>
            </w:sdtPr>
            <w:sdtEndPr/>
            <w:sdtContent>
              <w:p w14:paraId="3766E02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07559199"/>
            <w:placeholder>
              <w:docPart w:val="B9AC72427E264CEE8A8AD6D322D44E46"/>
            </w:placeholder>
            <w:showingPlcHdr/>
            <w:date>
              <w:dateFormat w:val="M/d/yyyy"/>
              <w:lid w:val="en-US"/>
              <w:storeMappedDataAs w:val="dateTime"/>
              <w:calendar w:val="gregorian"/>
            </w:date>
          </w:sdtPr>
          <w:sdtEndPr/>
          <w:sdtContent>
            <w:tc>
              <w:tcPr>
                <w:tcW w:w="4410" w:type="dxa"/>
              </w:tcPr>
              <w:p w14:paraId="00B17A8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F87F854" w14:textId="77777777" w:rsidTr="00214DAA">
        <w:trPr>
          <w:trHeight w:val="317"/>
        </w:trPr>
        <w:tc>
          <w:tcPr>
            <w:tcW w:w="5850" w:type="dxa"/>
          </w:tcPr>
          <w:sdt>
            <w:sdtPr>
              <w:rPr>
                <w:rFonts w:ascii="Calibri" w:eastAsia="Calibri" w:hAnsi="Calibri" w:cs="Calibri"/>
              </w:rPr>
              <w:id w:val="-565724740"/>
              <w:placeholder>
                <w:docPart w:val="0C3A846087FE4FEA9DD84E44CAED20F0"/>
              </w:placeholder>
              <w:showingPlcHdr/>
            </w:sdtPr>
            <w:sdtEndPr/>
            <w:sdtContent>
              <w:p w14:paraId="5245CB8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668991518"/>
            <w:placeholder>
              <w:docPart w:val="47EBC1304FA9490C89C33E1F4FE54423"/>
            </w:placeholder>
            <w:showingPlcHdr/>
            <w:date>
              <w:dateFormat w:val="M/d/yyyy"/>
              <w:lid w:val="en-US"/>
              <w:storeMappedDataAs w:val="dateTime"/>
              <w:calendar w:val="gregorian"/>
            </w:date>
          </w:sdtPr>
          <w:sdtEndPr/>
          <w:sdtContent>
            <w:tc>
              <w:tcPr>
                <w:tcW w:w="4410" w:type="dxa"/>
              </w:tcPr>
              <w:p w14:paraId="5A9DB72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9184DF8" w14:textId="77777777" w:rsidTr="00214DAA">
        <w:trPr>
          <w:trHeight w:val="317"/>
        </w:trPr>
        <w:tc>
          <w:tcPr>
            <w:tcW w:w="5850" w:type="dxa"/>
          </w:tcPr>
          <w:sdt>
            <w:sdtPr>
              <w:rPr>
                <w:rFonts w:ascii="Calibri" w:eastAsia="Calibri" w:hAnsi="Calibri" w:cs="Calibri"/>
              </w:rPr>
              <w:id w:val="1195499595"/>
              <w:placeholder>
                <w:docPart w:val="AB77542CF5BD4EAC838CACB48B9A43A5"/>
              </w:placeholder>
              <w:showingPlcHdr/>
            </w:sdtPr>
            <w:sdtEndPr/>
            <w:sdtContent>
              <w:p w14:paraId="4E4EB25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81815879"/>
            <w:placeholder>
              <w:docPart w:val="8CB057F1302946809277F494C08C1A27"/>
            </w:placeholder>
            <w:showingPlcHdr/>
            <w:date>
              <w:dateFormat w:val="M/d/yyyy"/>
              <w:lid w:val="en-US"/>
              <w:storeMappedDataAs w:val="dateTime"/>
              <w:calendar w:val="gregorian"/>
            </w:date>
          </w:sdtPr>
          <w:sdtEndPr/>
          <w:sdtContent>
            <w:tc>
              <w:tcPr>
                <w:tcW w:w="4410" w:type="dxa"/>
              </w:tcPr>
              <w:p w14:paraId="3C1B946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760383A" w14:textId="77777777" w:rsidTr="00214DAA">
        <w:trPr>
          <w:trHeight w:val="317"/>
        </w:trPr>
        <w:tc>
          <w:tcPr>
            <w:tcW w:w="5850" w:type="dxa"/>
          </w:tcPr>
          <w:sdt>
            <w:sdtPr>
              <w:rPr>
                <w:rFonts w:ascii="Calibri" w:eastAsia="Calibri" w:hAnsi="Calibri" w:cs="Calibri"/>
              </w:rPr>
              <w:id w:val="-1407299462"/>
              <w:placeholder>
                <w:docPart w:val="52707A1959D348D5AF3DD8A09E472C53"/>
              </w:placeholder>
              <w:showingPlcHdr/>
            </w:sdtPr>
            <w:sdtEndPr/>
            <w:sdtContent>
              <w:p w14:paraId="0473D8D2"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1808139"/>
            <w:placeholder>
              <w:docPart w:val="E0A27D009C0742AABE7303FF325902DC"/>
            </w:placeholder>
            <w:showingPlcHdr/>
            <w:date>
              <w:dateFormat w:val="M/d/yyyy"/>
              <w:lid w:val="en-US"/>
              <w:storeMappedDataAs w:val="dateTime"/>
              <w:calendar w:val="gregorian"/>
            </w:date>
          </w:sdtPr>
          <w:sdtEndPr/>
          <w:sdtContent>
            <w:tc>
              <w:tcPr>
                <w:tcW w:w="4410" w:type="dxa"/>
              </w:tcPr>
              <w:p w14:paraId="6B51ACD4"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1AB1341" w14:textId="77777777" w:rsidTr="00214DAA">
        <w:trPr>
          <w:trHeight w:val="317"/>
        </w:trPr>
        <w:tc>
          <w:tcPr>
            <w:tcW w:w="5850" w:type="dxa"/>
          </w:tcPr>
          <w:sdt>
            <w:sdtPr>
              <w:rPr>
                <w:rFonts w:ascii="Calibri" w:eastAsia="Calibri" w:hAnsi="Calibri" w:cs="Calibri"/>
              </w:rPr>
              <w:id w:val="-657003967"/>
              <w:placeholder>
                <w:docPart w:val="746B8186EA0343FBA47B738EC6B27D0E"/>
              </w:placeholder>
              <w:showingPlcHdr/>
            </w:sdtPr>
            <w:sdtEndPr/>
            <w:sdtContent>
              <w:p w14:paraId="0159E29D"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340849694"/>
            <w:placeholder>
              <w:docPart w:val="0C5F52070B5C4E8C93B753CCCA367703"/>
            </w:placeholder>
            <w:showingPlcHdr/>
            <w:date>
              <w:dateFormat w:val="M/d/yyyy"/>
              <w:lid w:val="en-US"/>
              <w:storeMappedDataAs w:val="dateTime"/>
              <w:calendar w:val="gregorian"/>
            </w:date>
          </w:sdtPr>
          <w:sdtEndPr/>
          <w:sdtContent>
            <w:tc>
              <w:tcPr>
                <w:tcW w:w="4410" w:type="dxa"/>
              </w:tcPr>
              <w:p w14:paraId="705756D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69D344A" w14:textId="77777777" w:rsidTr="00214DAA">
        <w:trPr>
          <w:trHeight w:val="317"/>
        </w:trPr>
        <w:tc>
          <w:tcPr>
            <w:tcW w:w="5850" w:type="dxa"/>
          </w:tcPr>
          <w:sdt>
            <w:sdtPr>
              <w:rPr>
                <w:rFonts w:ascii="Calibri" w:eastAsia="Calibri" w:hAnsi="Calibri" w:cs="Calibri"/>
              </w:rPr>
              <w:id w:val="-1145049305"/>
              <w:placeholder>
                <w:docPart w:val="95DA8CD9629D4D3D957838D852A7A948"/>
              </w:placeholder>
              <w:showingPlcHdr/>
            </w:sdtPr>
            <w:sdtEndPr/>
            <w:sdtContent>
              <w:p w14:paraId="7B0E7CF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80028310"/>
            <w:placeholder>
              <w:docPart w:val="32AB0E93B54A4AA2885784732F9D8500"/>
            </w:placeholder>
            <w:showingPlcHdr/>
            <w:date>
              <w:dateFormat w:val="M/d/yyyy"/>
              <w:lid w:val="en-US"/>
              <w:storeMappedDataAs w:val="dateTime"/>
              <w:calendar w:val="gregorian"/>
            </w:date>
          </w:sdtPr>
          <w:sdtEndPr/>
          <w:sdtContent>
            <w:tc>
              <w:tcPr>
                <w:tcW w:w="4410" w:type="dxa"/>
              </w:tcPr>
              <w:p w14:paraId="75DC7C6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25E06B7" w14:textId="77777777" w:rsidTr="00214DAA">
        <w:trPr>
          <w:trHeight w:val="317"/>
        </w:trPr>
        <w:tc>
          <w:tcPr>
            <w:tcW w:w="5850" w:type="dxa"/>
          </w:tcPr>
          <w:sdt>
            <w:sdtPr>
              <w:rPr>
                <w:rFonts w:ascii="Calibri" w:eastAsia="Calibri" w:hAnsi="Calibri" w:cs="Calibri"/>
              </w:rPr>
              <w:id w:val="-1423645123"/>
              <w:placeholder>
                <w:docPart w:val="4A073BE3144245FCBBB13DDE8334EC75"/>
              </w:placeholder>
              <w:showingPlcHdr/>
            </w:sdtPr>
            <w:sdtEndPr/>
            <w:sdtContent>
              <w:p w14:paraId="77EBCFA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0112845"/>
            <w:placeholder>
              <w:docPart w:val="67CFF3113B1245F69974326D9038F5B8"/>
            </w:placeholder>
            <w:showingPlcHdr/>
            <w:date>
              <w:dateFormat w:val="M/d/yyyy"/>
              <w:lid w:val="en-US"/>
              <w:storeMappedDataAs w:val="dateTime"/>
              <w:calendar w:val="gregorian"/>
            </w:date>
          </w:sdtPr>
          <w:sdtEndPr/>
          <w:sdtContent>
            <w:tc>
              <w:tcPr>
                <w:tcW w:w="4410" w:type="dxa"/>
              </w:tcPr>
              <w:p w14:paraId="2C8917AD"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bl>
    <w:p w14:paraId="0C345D2C" w14:textId="77777777" w:rsidR="000B74DC" w:rsidRPr="000B74DC" w:rsidRDefault="000B74DC" w:rsidP="000B74DC">
      <w:pPr>
        <w:spacing w:after="0" w:line="240" w:lineRule="auto"/>
        <w:jc w:val="both"/>
        <w:rPr>
          <w:rFonts w:ascii="Times New Roman" w:eastAsia="Calibri" w:hAnsi="Times New Roman" w:cs="Times New Roman"/>
          <w:sz w:val="24"/>
          <w:szCs w:val="24"/>
        </w:rPr>
      </w:pPr>
      <w:bookmarkStart w:id="4" w:name="_Hlk526412819"/>
    </w:p>
    <w:bookmarkStart w:id="5" w:name="_Hlk48573630"/>
    <w:p w14:paraId="4FE7076C" w14:textId="77777777" w:rsidR="000B74DC" w:rsidRPr="000B74DC" w:rsidRDefault="00720FD1" w:rsidP="000B74DC">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1950433771"/>
          <w14:checkbox>
            <w14:checked w14:val="0"/>
            <w14:checkedState w14:val="2612" w14:font="MS Gothic"/>
            <w14:uncheckedState w14:val="2610" w14:font="MS Gothic"/>
          </w14:checkbox>
        </w:sdtPr>
        <w:sdtEndPr/>
        <w:sdtContent>
          <w:r w:rsidR="000B74DC" w:rsidRPr="000B74DC">
            <w:rPr>
              <w:rFonts w:ascii="MS Gothic" w:eastAsia="MS Gothic" w:hAnsi="MS Gothic" w:cs="Times New Roman"/>
              <w:sz w:val="24"/>
              <w:szCs w:val="24"/>
            </w:rPr>
            <w:t>☐</w:t>
          </w:r>
        </w:sdtContent>
      </w:sdt>
      <w:r w:rsidR="000B74DC" w:rsidRPr="000B74DC">
        <w:rPr>
          <w:rFonts w:ascii="Times New Roman" w:eastAsia="Calibri" w:hAnsi="Times New Roman" w:cs="Times New Roman"/>
          <w:sz w:val="24"/>
          <w:szCs w:val="24"/>
        </w:rPr>
        <w:t xml:space="preserve"> Please select this checkbox if there is a partner agency or individual new to the MOU negotiations process in your local that would benefit from a WIOA orientation. </w:t>
      </w:r>
    </w:p>
    <w:bookmarkEnd w:id="5"/>
    <w:p w14:paraId="330741B3" w14:textId="77777777" w:rsidR="000B74DC" w:rsidRDefault="000B74DC" w:rsidP="000914CF">
      <w:pPr>
        <w:spacing w:after="0" w:line="240" w:lineRule="auto"/>
        <w:ind w:left="360" w:hanging="360"/>
        <w:contextualSpacing/>
        <w:jc w:val="both"/>
        <w:rPr>
          <w:rFonts w:ascii="Times New Roman" w:eastAsia="Calibri" w:hAnsi="Times New Roman" w:cs="Times New Roman"/>
          <w:sz w:val="24"/>
          <w:szCs w:val="24"/>
        </w:rPr>
      </w:pPr>
    </w:p>
    <w:p w14:paraId="6123F179" w14:textId="08F52558" w:rsidR="00932C74" w:rsidRPr="000B74DC" w:rsidRDefault="00720FD1" w:rsidP="000914CF">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632953325"/>
          <w14:checkbox>
            <w14:checked w14:val="0"/>
            <w14:checkedState w14:val="2612" w14:font="MS Gothic"/>
            <w14:uncheckedState w14:val="2610" w14:font="MS Gothic"/>
          </w14:checkbox>
        </w:sdtPr>
        <w:sdtEndPr/>
        <w:sdtContent>
          <w:r w:rsidR="00932C74">
            <w:rPr>
              <w:rFonts w:ascii="MS Gothic" w:eastAsia="MS Gothic" w:hAnsi="MS Gothic" w:cs="Times New Roman" w:hint="eastAsia"/>
              <w:sz w:val="24"/>
              <w:szCs w:val="24"/>
            </w:rPr>
            <w:t>☐</w:t>
          </w:r>
        </w:sdtContent>
      </w:sdt>
      <w:r w:rsidR="00932C74" w:rsidRPr="000B74DC">
        <w:rPr>
          <w:rFonts w:ascii="Times New Roman" w:eastAsia="Calibri" w:hAnsi="Times New Roman" w:cs="Times New Roman"/>
          <w:sz w:val="24"/>
          <w:szCs w:val="24"/>
        </w:rPr>
        <w:t xml:space="preserve"> Please select this checkbox if </w:t>
      </w:r>
      <w:r w:rsidR="000914CF">
        <w:rPr>
          <w:rFonts w:ascii="Times New Roman" w:eastAsia="Calibri" w:hAnsi="Times New Roman" w:cs="Times New Roman"/>
          <w:sz w:val="24"/>
          <w:szCs w:val="24"/>
        </w:rPr>
        <w:t>the Local Workforce Innovation Area would benefit from technical assistance on enforcing safety protocols in American Job Centers.</w:t>
      </w:r>
      <w:r w:rsidR="00932C74" w:rsidRPr="000B74DC">
        <w:rPr>
          <w:rFonts w:ascii="Times New Roman" w:eastAsia="Calibri" w:hAnsi="Times New Roman" w:cs="Times New Roman"/>
          <w:sz w:val="24"/>
          <w:szCs w:val="24"/>
        </w:rPr>
        <w:t xml:space="preserve"> </w:t>
      </w:r>
    </w:p>
    <w:p w14:paraId="5D7E0CEA" w14:textId="77777777" w:rsidR="00932C74" w:rsidRDefault="00932C74" w:rsidP="000914CF">
      <w:pPr>
        <w:spacing w:after="0" w:line="240" w:lineRule="auto"/>
        <w:ind w:left="360" w:hanging="360"/>
        <w:contextualSpacing/>
        <w:jc w:val="both"/>
        <w:rPr>
          <w:rFonts w:ascii="Times New Roman" w:eastAsia="Calibri" w:hAnsi="Times New Roman" w:cs="Times New Roman"/>
          <w:sz w:val="24"/>
          <w:szCs w:val="24"/>
        </w:rPr>
      </w:pPr>
    </w:p>
    <w:p w14:paraId="6D149B0A" w14:textId="47F6AE00" w:rsidR="00932C74" w:rsidRPr="000B74DC" w:rsidRDefault="00932C74" w:rsidP="000B74DC">
      <w:pPr>
        <w:spacing w:after="0" w:line="240" w:lineRule="auto"/>
        <w:ind w:left="720"/>
        <w:contextualSpacing/>
        <w:jc w:val="both"/>
        <w:rPr>
          <w:rFonts w:ascii="Times New Roman" w:eastAsia="Calibri" w:hAnsi="Times New Roman" w:cs="Times New Roman"/>
          <w:sz w:val="24"/>
          <w:szCs w:val="24"/>
        </w:rPr>
        <w:sectPr w:rsidR="00932C74" w:rsidRPr="000B74DC" w:rsidSect="004B0559">
          <w:pgSz w:w="12240" w:h="15840"/>
          <w:pgMar w:top="1440" w:right="1440" w:bottom="1440" w:left="1440" w:header="720" w:footer="555" w:gutter="0"/>
          <w:cols w:space="720"/>
          <w:docGrid w:linePitch="360"/>
        </w:sectPr>
      </w:pPr>
    </w:p>
    <w:p w14:paraId="4A8CC28C"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r w:rsidRPr="000B74DC">
        <w:rPr>
          <w:rFonts w:ascii="Times New Roman" w:eastAsia="Calibri" w:hAnsi="Times New Roman" w:cs="Times New Roman"/>
          <w:b/>
          <w:bCs/>
          <w:smallCaps/>
          <w:sz w:val="24"/>
          <w:szCs w:val="24"/>
        </w:rPr>
        <w:lastRenderedPageBreak/>
        <w:t>Service Locations</w:t>
      </w:r>
    </w:p>
    <w:p w14:paraId="15104EB4"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p>
    <w:p w14:paraId="2DA7FAB3" w14:textId="0A9411E8" w:rsidR="000B74DC" w:rsidRPr="000B74DC" w:rsidRDefault="000B74DC" w:rsidP="000B74DC">
      <w:pPr>
        <w:numPr>
          <w:ilvl w:val="0"/>
          <w:numId w:val="4"/>
        </w:numPr>
        <w:pBdr>
          <w:top w:val="nil"/>
          <w:left w:val="nil"/>
          <w:bottom w:val="nil"/>
          <w:right w:val="nil"/>
          <w:between w:val="nil"/>
        </w:pBdr>
        <w:spacing w:after="0" w:line="240" w:lineRule="auto"/>
        <w:jc w:val="both"/>
        <w:rPr>
          <w:rFonts w:ascii="Times New Roman" w:eastAsia="Calibri" w:hAnsi="Times New Roman" w:cs="Times New Roman"/>
        </w:rPr>
      </w:pPr>
      <w:r w:rsidRPr="000B74DC">
        <w:rPr>
          <w:rFonts w:ascii="Times New Roman" w:eastAsia="Calibri" w:hAnsi="Times New Roman" w:cs="Times New Roman"/>
          <w:sz w:val="24"/>
          <w:szCs w:val="24"/>
        </w:rPr>
        <w:t xml:space="preserve">Please list all designated comprehensive one-stop centers,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affiliate sites or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specialized centers, as well as non-designated connection (access) sites in the local area. </w:t>
      </w:r>
      <w:r w:rsidRPr="000B74DC">
        <w:rPr>
          <w:rFonts w:ascii="Times New Roman" w:eastAsia="Calibri" w:hAnsi="Times New Roman" w:cs="Times New Roman"/>
        </w:rPr>
        <w:t>The information provided in this section must match the Illinois workNet listings.</w:t>
      </w:r>
    </w:p>
    <w:p w14:paraId="20497E6B"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3E839D19" w14:textId="77777777" w:rsidR="000B74DC" w:rsidRPr="000B74DC" w:rsidRDefault="000B74DC" w:rsidP="000B74DC">
      <w:pPr>
        <w:spacing w:after="0" w:line="240" w:lineRule="auto"/>
        <w:ind w:left="720"/>
        <w:contextualSpacing/>
        <w:jc w:val="both"/>
        <w:rPr>
          <w:rFonts w:ascii="Times New Roman" w:eastAsia="Calibri" w:hAnsi="Times New Roman" w:cs="Times New Roman"/>
          <w:sz w:val="24"/>
          <w:szCs w:val="24"/>
        </w:rPr>
      </w:pPr>
    </w:p>
    <w:tbl>
      <w:tblPr>
        <w:tblStyle w:val="TableGrid72"/>
        <w:tblW w:w="9350" w:type="dxa"/>
        <w:jc w:val="center"/>
        <w:tblLook w:val="04A0" w:firstRow="1" w:lastRow="0" w:firstColumn="1" w:lastColumn="0" w:noHBand="0" w:noVBand="1"/>
      </w:tblPr>
      <w:tblGrid>
        <w:gridCol w:w="2171"/>
        <w:gridCol w:w="2170"/>
        <w:gridCol w:w="2170"/>
        <w:gridCol w:w="2839"/>
      </w:tblGrid>
      <w:tr w:rsidR="000B74DC" w:rsidRPr="000B74DC" w14:paraId="78EE4AFF" w14:textId="77777777" w:rsidTr="00214DAA">
        <w:trPr>
          <w:jc w:val="center"/>
        </w:trPr>
        <w:tc>
          <w:tcPr>
            <w:tcW w:w="2171" w:type="dxa"/>
            <w:shd w:val="clear" w:color="auto" w:fill="CCFFFF"/>
          </w:tcPr>
          <w:p w14:paraId="5A2E93D5"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COSCs</w:t>
            </w:r>
          </w:p>
        </w:tc>
        <w:tc>
          <w:tcPr>
            <w:tcW w:w="2170" w:type="dxa"/>
            <w:shd w:val="clear" w:color="auto" w:fill="CCFFFF"/>
          </w:tcPr>
          <w:p w14:paraId="47EA44B8" w14:textId="5E74211D"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Affiliate Sites</w:t>
            </w:r>
          </w:p>
        </w:tc>
        <w:tc>
          <w:tcPr>
            <w:tcW w:w="2170" w:type="dxa"/>
            <w:shd w:val="clear" w:color="auto" w:fill="CCFFFF"/>
          </w:tcPr>
          <w:p w14:paraId="015B27BB" w14:textId="56C82F9F"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Specialized centers</w:t>
            </w:r>
          </w:p>
        </w:tc>
        <w:tc>
          <w:tcPr>
            <w:tcW w:w="2839" w:type="dxa"/>
            <w:shd w:val="clear" w:color="auto" w:fill="CCFFFF"/>
          </w:tcPr>
          <w:p w14:paraId="210FDF17"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Non-Designated Connection (Access) Sites</w:t>
            </w:r>
          </w:p>
        </w:tc>
      </w:tr>
      <w:tr w:rsidR="000B74DC" w:rsidRPr="000B74DC" w14:paraId="3ED8A6C7" w14:textId="77777777" w:rsidTr="00214DAA">
        <w:trPr>
          <w:trHeight w:val="638"/>
          <w:jc w:val="center"/>
        </w:trPr>
        <w:sdt>
          <w:sdtPr>
            <w:rPr>
              <w:rFonts w:ascii="Calibri" w:eastAsia="Calibri" w:hAnsi="Calibri" w:cs="Calibri"/>
            </w:rPr>
            <w:alias w:val="Enter COSC here"/>
            <w:tag w:val="Enter COSC here"/>
            <w:id w:val="1281220453"/>
            <w:placeholder>
              <w:docPart w:val="83C185F4D4A042D59313B720D1A005BC"/>
            </w:placeholder>
            <w:showingPlcHdr/>
          </w:sdtPr>
          <w:sdtEndPr/>
          <w:sdtContent>
            <w:tc>
              <w:tcPr>
                <w:tcW w:w="2171" w:type="dxa"/>
              </w:tcPr>
              <w:p w14:paraId="68C0159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683783903"/>
            <w:placeholder>
              <w:docPart w:val="83C185F4D4A042D59313B720D1A005BC"/>
            </w:placeholder>
            <w:showingPlcHdr/>
          </w:sdtPr>
          <w:sdtEndPr/>
          <w:sdtContent>
            <w:tc>
              <w:tcPr>
                <w:tcW w:w="2170" w:type="dxa"/>
              </w:tcPr>
              <w:p w14:paraId="2C08B77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76825133"/>
            <w:placeholder>
              <w:docPart w:val="83C185F4D4A042D59313B720D1A005BC"/>
            </w:placeholder>
            <w:showingPlcHdr/>
          </w:sdtPr>
          <w:sdtEndPr/>
          <w:sdtContent>
            <w:tc>
              <w:tcPr>
                <w:tcW w:w="2170" w:type="dxa"/>
              </w:tcPr>
              <w:p w14:paraId="65723A5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98225033"/>
            <w:placeholder>
              <w:docPart w:val="83C185F4D4A042D59313B720D1A005BC"/>
            </w:placeholder>
            <w:showingPlcHdr/>
          </w:sdtPr>
          <w:sdtEndPr/>
          <w:sdtContent>
            <w:tc>
              <w:tcPr>
                <w:tcW w:w="2839" w:type="dxa"/>
              </w:tcPr>
              <w:p w14:paraId="6A3643E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287F31BF" w14:textId="77777777" w:rsidTr="00214DAA">
        <w:trPr>
          <w:trHeight w:val="620"/>
          <w:jc w:val="center"/>
        </w:trPr>
        <w:sdt>
          <w:sdtPr>
            <w:rPr>
              <w:rFonts w:ascii="Calibri" w:eastAsia="Calibri" w:hAnsi="Calibri" w:cs="Calibri"/>
            </w:rPr>
            <w:alias w:val="Enter COSC here"/>
            <w:tag w:val="Enter COSC here"/>
            <w:id w:val="-1904674770"/>
            <w:placeholder>
              <w:docPart w:val="9F1E41A0C29645ABBBA3EED4237BA9E6"/>
            </w:placeholder>
            <w:showingPlcHdr/>
          </w:sdtPr>
          <w:sdtEndPr/>
          <w:sdtContent>
            <w:tc>
              <w:tcPr>
                <w:tcW w:w="2171" w:type="dxa"/>
              </w:tcPr>
              <w:p w14:paraId="1882E54E"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981578161"/>
            <w:placeholder>
              <w:docPart w:val="E57AC483855948AEB79436BB7B3E0C71"/>
            </w:placeholder>
            <w:showingPlcHdr/>
          </w:sdtPr>
          <w:sdtEndPr/>
          <w:sdtContent>
            <w:tc>
              <w:tcPr>
                <w:tcW w:w="2170" w:type="dxa"/>
              </w:tcPr>
              <w:p w14:paraId="70A39FF9"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322956363"/>
            <w:placeholder>
              <w:docPart w:val="C53CB7619ED04439849C185F166F0514"/>
            </w:placeholder>
            <w:showingPlcHdr/>
          </w:sdtPr>
          <w:sdtEndPr/>
          <w:sdtContent>
            <w:tc>
              <w:tcPr>
                <w:tcW w:w="2170" w:type="dxa"/>
              </w:tcPr>
              <w:p w14:paraId="503D0DF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38313800"/>
            <w:placeholder>
              <w:docPart w:val="515C34633D5446FB82FACEB5CB9CB915"/>
            </w:placeholder>
            <w:showingPlcHdr/>
          </w:sdtPr>
          <w:sdtEndPr/>
          <w:sdtContent>
            <w:tc>
              <w:tcPr>
                <w:tcW w:w="2839" w:type="dxa"/>
              </w:tcPr>
              <w:p w14:paraId="514D95F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5FF15B44" w14:textId="77777777" w:rsidTr="00214DAA">
        <w:trPr>
          <w:trHeight w:val="620"/>
          <w:jc w:val="center"/>
        </w:trPr>
        <w:sdt>
          <w:sdtPr>
            <w:rPr>
              <w:rFonts w:ascii="Calibri" w:eastAsia="Calibri" w:hAnsi="Calibri" w:cs="Calibri"/>
            </w:rPr>
            <w:alias w:val="Enter COSC here"/>
            <w:tag w:val="Enter COSC here"/>
            <w:id w:val="1352909627"/>
            <w:placeholder>
              <w:docPart w:val="5804504074964360BFBD60C17218741C"/>
            </w:placeholder>
            <w:showingPlcHdr/>
          </w:sdtPr>
          <w:sdtEndPr/>
          <w:sdtContent>
            <w:tc>
              <w:tcPr>
                <w:tcW w:w="2171" w:type="dxa"/>
              </w:tcPr>
              <w:p w14:paraId="32A4406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724962045"/>
            <w:placeholder>
              <w:docPart w:val="A5610FA30B024CE4842668AE488672B9"/>
            </w:placeholder>
            <w:showingPlcHdr/>
          </w:sdtPr>
          <w:sdtEndPr/>
          <w:sdtContent>
            <w:tc>
              <w:tcPr>
                <w:tcW w:w="2170" w:type="dxa"/>
              </w:tcPr>
              <w:p w14:paraId="6246BAD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6875640"/>
            <w:placeholder>
              <w:docPart w:val="9069A9A778294668927AC327F89A6926"/>
            </w:placeholder>
            <w:showingPlcHdr/>
          </w:sdtPr>
          <w:sdtEndPr/>
          <w:sdtContent>
            <w:tc>
              <w:tcPr>
                <w:tcW w:w="2170" w:type="dxa"/>
              </w:tcPr>
              <w:p w14:paraId="4E7A3EF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02319151"/>
            <w:placeholder>
              <w:docPart w:val="43882518AFC04962AEB6F6ED213C5238"/>
            </w:placeholder>
            <w:showingPlcHdr/>
          </w:sdtPr>
          <w:sdtEndPr/>
          <w:sdtContent>
            <w:tc>
              <w:tcPr>
                <w:tcW w:w="2839" w:type="dxa"/>
              </w:tcPr>
              <w:p w14:paraId="42CD7AE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F0CC1EB" w14:textId="77777777" w:rsidTr="00214DAA">
        <w:trPr>
          <w:trHeight w:val="620"/>
          <w:jc w:val="center"/>
        </w:trPr>
        <w:sdt>
          <w:sdtPr>
            <w:rPr>
              <w:rFonts w:ascii="Calibri" w:eastAsia="Calibri" w:hAnsi="Calibri" w:cs="Calibri"/>
            </w:rPr>
            <w:alias w:val="Enter COSC here"/>
            <w:tag w:val="Enter COSC here"/>
            <w:id w:val="1017423554"/>
            <w:placeholder>
              <w:docPart w:val="05394ECB2DD242308F7645BE58943A1F"/>
            </w:placeholder>
            <w:showingPlcHdr/>
          </w:sdtPr>
          <w:sdtEndPr/>
          <w:sdtContent>
            <w:tc>
              <w:tcPr>
                <w:tcW w:w="2171" w:type="dxa"/>
              </w:tcPr>
              <w:p w14:paraId="49472DF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2044123767"/>
            <w:placeholder>
              <w:docPart w:val="2EDAE9A3FFB4429899B0B9C5D45A2B78"/>
            </w:placeholder>
            <w:showingPlcHdr/>
          </w:sdtPr>
          <w:sdtEndPr/>
          <w:sdtContent>
            <w:tc>
              <w:tcPr>
                <w:tcW w:w="2170" w:type="dxa"/>
              </w:tcPr>
              <w:p w14:paraId="4ABC77DD"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85074519"/>
            <w:placeholder>
              <w:docPart w:val="417CED3866F648F5A7E788A2E8DDFC4E"/>
            </w:placeholder>
            <w:showingPlcHdr/>
          </w:sdtPr>
          <w:sdtEndPr/>
          <w:sdtContent>
            <w:tc>
              <w:tcPr>
                <w:tcW w:w="2170" w:type="dxa"/>
              </w:tcPr>
              <w:p w14:paraId="3B4F262A"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45801358"/>
            <w:placeholder>
              <w:docPart w:val="8C83CEF0C2234B6BB19596C3FE4A409C"/>
            </w:placeholder>
            <w:showingPlcHdr/>
          </w:sdtPr>
          <w:sdtEndPr/>
          <w:sdtContent>
            <w:tc>
              <w:tcPr>
                <w:tcW w:w="2839" w:type="dxa"/>
              </w:tcPr>
              <w:p w14:paraId="6677DAA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E9E6356" w14:textId="77777777" w:rsidTr="00214DAA">
        <w:trPr>
          <w:trHeight w:val="620"/>
          <w:jc w:val="center"/>
        </w:trPr>
        <w:sdt>
          <w:sdtPr>
            <w:rPr>
              <w:rFonts w:ascii="Calibri" w:eastAsia="Calibri" w:hAnsi="Calibri" w:cs="Calibri"/>
            </w:rPr>
            <w:alias w:val="Enter COSC here"/>
            <w:tag w:val="Enter COSC here"/>
            <w:id w:val="-1236932892"/>
            <w:placeholder>
              <w:docPart w:val="27E94F274582430C8F205D4D8E06EB17"/>
            </w:placeholder>
            <w:showingPlcHdr/>
          </w:sdtPr>
          <w:sdtEndPr/>
          <w:sdtContent>
            <w:tc>
              <w:tcPr>
                <w:tcW w:w="2171" w:type="dxa"/>
              </w:tcPr>
              <w:p w14:paraId="47780825"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458495770"/>
            <w:placeholder>
              <w:docPart w:val="907B9DECBC7B4DBDB6F8746478FA7A2C"/>
            </w:placeholder>
            <w:showingPlcHdr/>
          </w:sdtPr>
          <w:sdtEndPr/>
          <w:sdtContent>
            <w:tc>
              <w:tcPr>
                <w:tcW w:w="2170" w:type="dxa"/>
              </w:tcPr>
              <w:p w14:paraId="62DD60F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2005507558"/>
            <w:placeholder>
              <w:docPart w:val="6C801F42D289429EB3C949CF08113D7D"/>
            </w:placeholder>
            <w:showingPlcHdr/>
          </w:sdtPr>
          <w:sdtEndPr/>
          <w:sdtContent>
            <w:tc>
              <w:tcPr>
                <w:tcW w:w="2170" w:type="dxa"/>
              </w:tcPr>
              <w:p w14:paraId="61DE92D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989971928"/>
            <w:placeholder>
              <w:docPart w:val="C4015DB048C14AD288023747C64EC364"/>
            </w:placeholder>
            <w:showingPlcHdr/>
          </w:sdtPr>
          <w:sdtEndPr/>
          <w:sdtContent>
            <w:tc>
              <w:tcPr>
                <w:tcW w:w="2839" w:type="dxa"/>
              </w:tcPr>
              <w:p w14:paraId="32B32BA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1E53388" w14:textId="77777777" w:rsidTr="00214DAA">
        <w:trPr>
          <w:trHeight w:val="620"/>
          <w:jc w:val="center"/>
        </w:trPr>
        <w:sdt>
          <w:sdtPr>
            <w:rPr>
              <w:rFonts w:ascii="Calibri" w:eastAsia="Calibri" w:hAnsi="Calibri" w:cs="Calibri"/>
            </w:rPr>
            <w:alias w:val="Enter COSC here"/>
            <w:tag w:val="Enter COSC here"/>
            <w:id w:val="-1614198533"/>
            <w:placeholder>
              <w:docPart w:val="0504CC9C5C8A49278BB8C72442A33068"/>
            </w:placeholder>
            <w:showingPlcHdr/>
          </w:sdtPr>
          <w:sdtEndPr/>
          <w:sdtContent>
            <w:tc>
              <w:tcPr>
                <w:tcW w:w="2171" w:type="dxa"/>
              </w:tcPr>
              <w:p w14:paraId="3D55A08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595826622"/>
            <w:placeholder>
              <w:docPart w:val="CF0E20DC365D403D849B90376626B442"/>
            </w:placeholder>
            <w:showingPlcHdr/>
          </w:sdtPr>
          <w:sdtEndPr/>
          <w:sdtContent>
            <w:tc>
              <w:tcPr>
                <w:tcW w:w="2170" w:type="dxa"/>
              </w:tcPr>
              <w:p w14:paraId="18FC1D0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947078020"/>
            <w:placeholder>
              <w:docPart w:val="58A1805EC1694A95974EA58CCB7AC19C"/>
            </w:placeholder>
            <w:showingPlcHdr/>
          </w:sdtPr>
          <w:sdtEndPr/>
          <w:sdtContent>
            <w:tc>
              <w:tcPr>
                <w:tcW w:w="2170" w:type="dxa"/>
              </w:tcPr>
              <w:p w14:paraId="1AF37CE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832174303"/>
            <w:placeholder>
              <w:docPart w:val="A592E6445A164ABE961A4F2800159920"/>
            </w:placeholder>
            <w:showingPlcHdr/>
          </w:sdtPr>
          <w:sdtEndPr/>
          <w:sdtContent>
            <w:tc>
              <w:tcPr>
                <w:tcW w:w="2839" w:type="dxa"/>
              </w:tcPr>
              <w:p w14:paraId="0A0B631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378CF32" w14:textId="77777777" w:rsidTr="00214DAA">
        <w:trPr>
          <w:trHeight w:val="620"/>
          <w:jc w:val="center"/>
        </w:trPr>
        <w:sdt>
          <w:sdtPr>
            <w:rPr>
              <w:rFonts w:ascii="Calibri" w:eastAsia="Calibri" w:hAnsi="Calibri" w:cs="Calibri"/>
            </w:rPr>
            <w:alias w:val="Enter COSC here"/>
            <w:tag w:val="Enter COSC here"/>
            <w:id w:val="-631550519"/>
            <w:placeholder>
              <w:docPart w:val="0EE1F0A29E1945CB9986B9DEA5E68D4A"/>
            </w:placeholder>
            <w:showingPlcHdr/>
          </w:sdtPr>
          <w:sdtEndPr/>
          <w:sdtContent>
            <w:tc>
              <w:tcPr>
                <w:tcW w:w="2171" w:type="dxa"/>
              </w:tcPr>
              <w:p w14:paraId="00F6E1D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195077040"/>
            <w:placeholder>
              <w:docPart w:val="48943BF172C34EDF8C8E595F3B0EC501"/>
            </w:placeholder>
            <w:showingPlcHdr/>
          </w:sdtPr>
          <w:sdtEndPr/>
          <w:sdtContent>
            <w:tc>
              <w:tcPr>
                <w:tcW w:w="2170" w:type="dxa"/>
              </w:tcPr>
              <w:p w14:paraId="1A43C61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3833821"/>
            <w:placeholder>
              <w:docPart w:val="9A365B9FAD4D4366BF39AE622DDED5C9"/>
            </w:placeholder>
            <w:showingPlcHdr/>
          </w:sdtPr>
          <w:sdtEndPr/>
          <w:sdtContent>
            <w:tc>
              <w:tcPr>
                <w:tcW w:w="2170" w:type="dxa"/>
              </w:tcPr>
              <w:p w14:paraId="3512011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480317119"/>
            <w:placeholder>
              <w:docPart w:val="1B34B3B41AF84B159C4F2A00C4DB3936"/>
            </w:placeholder>
            <w:showingPlcHdr/>
          </w:sdtPr>
          <w:sdtEndPr/>
          <w:sdtContent>
            <w:tc>
              <w:tcPr>
                <w:tcW w:w="2839" w:type="dxa"/>
              </w:tcPr>
              <w:p w14:paraId="0EBFE9C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bl>
    <w:p w14:paraId="7CB1AD6E"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sectPr w:rsidR="000B74DC" w:rsidRPr="000B74DC" w:rsidSect="004B0559">
          <w:pgSz w:w="12240" w:h="15840"/>
          <w:pgMar w:top="1440" w:right="1440" w:bottom="1440" w:left="1440" w:header="720" w:footer="555" w:gutter="0"/>
          <w:cols w:space="720"/>
          <w:docGrid w:linePitch="360"/>
        </w:sectPr>
      </w:pPr>
    </w:p>
    <w:p w14:paraId="47574BB9"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lastRenderedPageBreak/>
        <w:t>Waiver Requests</w:t>
      </w:r>
    </w:p>
    <w:p w14:paraId="7B00CE4C"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p>
    <w:p w14:paraId="68F72E7F" w14:textId="22FB974E" w:rsidR="000B74DC" w:rsidRPr="000B74DC" w:rsidRDefault="000B74DC" w:rsidP="000B74DC">
      <w:pPr>
        <w:spacing w:after="0" w:line="240" w:lineRule="auto"/>
        <w:ind w:left="1296" w:hanging="576"/>
        <w:jc w:val="both"/>
        <w:rPr>
          <w:rFonts w:ascii="Times New Roman" w:eastAsia="Calibri" w:hAnsi="Times New Roman" w:cs="Times New Roman"/>
          <w:b/>
          <w:sz w:val="24"/>
          <w:szCs w:val="24"/>
        </w:rPr>
      </w:pPr>
      <w:r w:rsidRPr="000B74DC">
        <w:rPr>
          <w:rFonts w:ascii="Times New Roman" w:eastAsia="MS Gothic" w:hAnsi="Times New Roman" w:cs="Times New Roman"/>
          <w:sz w:val="18"/>
          <w:szCs w:val="18"/>
        </w:rPr>
        <w:fldChar w:fldCharType="begin">
          <w:ffData>
            <w:name w:val="Check1"/>
            <w:enabled/>
            <w:calcOnExit w:val="0"/>
            <w:checkBox>
              <w:sizeAuto/>
              <w:default w:val="0"/>
              <w:checked w:val="0"/>
            </w:checkBox>
          </w:ffData>
        </w:fldChar>
      </w:r>
      <w:r w:rsidRPr="000B74DC">
        <w:rPr>
          <w:rFonts w:ascii="Times New Roman" w:eastAsia="MS Gothic" w:hAnsi="Times New Roman" w:cs="Times New Roman"/>
          <w:sz w:val="18"/>
          <w:szCs w:val="18"/>
        </w:rPr>
        <w:instrText xml:space="preserve"> FORMCHECKBOX </w:instrText>
      </w:r>
      <w:r w:rsidR="00720FD1">
        <w:rPr>
          <w:rFonts w:ascii="Times New Roman" w:eastAsia="MS Gothic" w:hAnsi="Times New Roman" w:cs="Times New Roman"/>
          <w:sz w:val="18"/>
          <w:szCs w:val="18"/>
        </w:rPr>
      </w:r>
      <w:r w:rsidR="00720FD1">
        <w:rPr>
          <w:rFonts w:ascii="Times New Roman" w:eastAsia="MS Gothic" w:hAnsi="Times New Roman" w:cs="Times New Roman"/>
          <w:sz w:val="18"/>
          <w:szCs w:val="18"/>
        </w:rPr>
        <w:fldChar w:fldCharType="separate"/>
      </w:r>
      <w:r w:rsidRPr="000B74DC">
        <w:rPr>
          <w:rFonts w:ascii="Times New Roman" w:eastAsia="MS Gothic" w:hAnsi="Times New Roman" w:cs="Times New Roman"/>
          <w:sz w:val="18"/>
          <w:szCs w:val="18"/>
        </w:rPr>
        <w:fldChar w:fldCharType="end"/>
      </w:r>
      <w:r w:rsidRPr="000B74DC">
        <w:rPr>
          <w:rFonts w:ascii="Times New Roman" w:eastAsia="MS Gothic" w:hAnsi="Times New Roman" w:cs="Times New Roman"/>
          <w:sz w:val="18"/>
          <w:szCs w:val="18"/>
        </w:rPr>
        <w:t xml:space="preserve">  </w:t>
      </w:r>
      <w:r w:rsidRPr="000B74DC">
        <w:rPr>
          <w:rFonts w:ascii="Times New Roman" w:eastAsia="MS Gothic" w:hAnsi="Times New Roman" w:cs="Times New Roman"/>
          <w:sz w:val="24"/>
          <w:szCs w:val="24"/>
        </w:rPr>
        <w:t xml:space="preserve">Described below is a request to be waived from specific provisions of the Governor’s Guidelines – </w:t>
      </w:r>
      <w:r w:rsidRPr="00E07FC9">
        <w:rPr>
          <w:rFonts w:ascii="Times New Roman" w:eastAsia="MS Gothic" w:hAnsi="Times New Roman" w:cs="Times New Roman"/>
          <w:sz w:val="24"/>
          <w:szCs w:val="24"/>
          <w:highlight w:val="yellow"/>
        </w:rPr>
        <w:t>Revision 4</w:t>
      </w:r>
      <w:r w:rsidR="009924E8">
        <w:rPr>
          <w:rFonts w:ascii="Times New Roman" w:eastAsia="MS Gothic" w:hAnsi="Times New Roman" w:cs="Times New Roman"/>
          <w:sz w:val="24"/>
          <w:szCs w:val="24"/>
        </w:rPr>
        <w:t xml:space="preserve"> </w:t>
      </w:r>
      <w:r w:rsidR="009924E8">
        <w:rPr>
          <w:rFonts w:ascii="Times New Roman" w:eastAsia="Calibri" w:hAnsi="Times New Roman" w:cs="Times New Roman"/>
          <w:sz w:val="24"/>
          <w:szCs w:val="24"/>
        </w:rPr>
        <w:t>or PY 20</w:t>
      </w:r>
      <w:r w:rsidR="00B30FBA">
        <w:rPr>
          <w:rFonts w:ascii="Times New Roman" w:eastAsia="Calibri" w:hAnsi="Times New Roman" w:cs="Times New Roman"/>
          <w:sz w:val="24"/>
          <w:szCs w:val="24"/>
        </w:rPr>
        <w:t>2</w:t>
      </w:r>
      <w:r w:rsidR="00152417">
        <w:rPr>
          <w:rFonts w:ascii="Times New Roman" w:eastAsia="Calibri" w:hAnsi="Times New Roman" w:cs="Times New Roman"/>
          <w:sz w:val="24"/>
          <w:szCs w:val="24"/>
        </w:rPr>
        <w:t>6</w:t>
      </w:r>
      <w:r w:rsidR="009924E8">
        <w:rPr>
          <w:rFonts w:ascii="Times New Roman" w:eastAsia="Calibri" w:hAnsi="Times New Roman" w:cs="Times New Roman"/>
          <w:sz w:val="24"/>
          <w:szCs w:val="24"/>
        </w:rPr>
        <w:t xml:space="preserve"> </w:t>
      </w:r>
      <w:r w:rsidR="00B30FBA">
        <w:rPr>
          <w:rFonts w:ascii="Times New Roman" w:eastAsia="Calibri" w:hAnsi="Times New Roman" w:cs="Times New Roman"/>
          <w:sz w:val="24"/>
          <w:szCs w:val="24"/>
        </w:rPr>
        <w:t>MOU</w:t>
      </w:r>
      <w:r w:rsidR="009924E8">
        <w:rPr>
          <w:rFonts w:ascii="Times New Roman" w:eastAsia="Calibri" w:hAnsi="Times New Roman" w:cs="Times New Roman"/>
          <w:sz w:val="24"/>
          <w:szCs w:val="24"/>
        </w:rPr>
        <w:t xml:space="preserve"> Guidance</w:t>
      </w:r>
      <w:r w:rsidRPr="000B74DC">
        <w:rPr>
          <w:rFonts w:ascii="Times New Roman" w:eastAsia="MS Gothic" w:hAnsi="Times New Roman" w:cs="Times New Roman"/>
          <w:sz w:val="24"/>
          <w:szCs w:val="24"/>
        </w:rPr>
        <w:t>, as agreed upon by all required partners in the local area</w:t>
      </w:r>
      <w:r w:rsidR="00AA5904">
        <w:rPr>
          <w:rFonts w:ascii="Times New Roman" w:eastAsia="MS Gothic" w:hAnsi="Times New Roman" w:cs="Times New Roman"/>
          <w:sz w:val="24"/>
          <w:szCs w:val="24"/>
        </w:rPr>
        <w:t xml:space="preserve"> and the local workforce board chair</w:t>
      </w:r>
      <w:r w:rsidRPr="000B74DC">
        <w:rPr>
          <w:rFonts w:ascii="Times New Roman" w:eastAsia="MS Gothic" w:hAnsi="Times New Roman" w:cs="Times New Roman"/>
          <w:sz w:val="24"/>
          <w:szCs w:val="24"/>
        </w:rPr>
        <w:t>.</w:t>
      </w:r>
    </w:p>
    <w:p w14:paraId="6DBFA5C3" w14:textId="77777777" w:rsidR="000B74DC" w:rsidRPr="000B74DC" w:rsidRDefault="000B74DC" w:rsidP="000B74DC">
      <w:pPr>
        <w:spacing w:after="0" w:line="240" w:lineRule="auto"/>
        <w:ind w:left="720" w:hanging="720"/>
        <w:jc w:val="both"/>
        <w:rPr>
          <w:rFonts w:ascii="Times New Roman" w:eastAsia="Calibri" w:hAnsi="Times New Roman" w:cs="Times New Roman"/>
          <w:b/>
          <w:sz w:val="24"/>
          <w:szCs w:val="24"/>
        </w:rPr>
      </w:pPr>
    </w:p>
    <w:p w14:paraId="6C470BB2" w14:textId="77777777" w:rsidR="000B74DC" w:rsidRPr="000B74DC" w:rsidRDefault="000B74DC" w:rsidP="000B74DC">
      <w:pPr>
        <w:spacing w:after="0" w:line="240" w:lineRule="auto"/>
        <w:ind w:left="720"/>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Please describe the waiver request(s) below, including: </w:t>
      </w:r>
    </w:p>
    <w:p w14:paraId="7C988E31" w14:textId="73B28138"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The specific requirement (including relevant citations of the Governor’s Guidelines – </w:t>
      </w:r>
      <w:r w:rsidRPr="00E07FC9">
        <w:rPr>
          <w:rFonts w:ascii="Times New Roman" w:eastAsia="Calibri" w:hAnsi="Times New Roman" w:cs="Times New Roman"/>
          <w:sz w:val="24"/>
          <w:szCs w:val="24"/>
          <w:highlight w:val="yellow"/>
        </w:rPr>
        <w:t>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152417">
        <w:rPr>
          <w:rFonts w:ascii="Times New Roman" w:eastAsia="Calibri" w:hAnsi="Times New Roman" w:cs="Times New Roman"/>
          <w:sz w:val="24"/>
          <w:szCs w:val="24"/>
        </w:rPr>
        <w:t>6</w:t>
      </w:r>
      <w:r w:rsidR="009924E8">
        <w:rPr>
          <w:rFonts w:ascii="Times New Roman" w:eastAsia="Calibri" w:hAnsi="Times New Roman" w:cs="Times New Roman"/>
          <w:sz w:val="24"/>
          <w:szCs w:val="24"/>
        </w:rPr>
        <w:t xml:space="preserve"> </w:t>
      </w:r>
      <w:r w:rsidR="00B30FBA">
        <w:rPr>
          <w:rFonts w:ascii="Times New Roman" w:eastAsia="Calibri" w:hAnsi="Times New Roman" w:cs="Times New Roman"/>
          <w:sz w:val="24"/>
          <w:szCs w:val="24"/>
        </w:rPr>
        <w:t>MOU</w:t>
      </w:r>
      <w:r w:rsidR="009924E8">
        <w:rPr>
          <w:rFonts w:ascii="Times New Roman" w:eastAsia="Calibri" w:hAnsi="Times New Roman" w:cs="Times New Roman"/>
          <w:sz w:val="24"/>
          <w:szCs w:val="24"/>
        </w:rPr>
        <w:t xml:space="preserve"> Guidance</w:t>
      </w:r>
      <w:r w:rsidRPr="000B74DC">
        <w:rPr>
          <w:rFonts w:ascii="Times New Roman" w:eastAsia="Calibri" w:hAnsi="Times New Roman" w:cs="Times New Roman"/>
          <w:sz w:val="24"/>
          <w:szCs w:val="24"/>
        </w:rPr>
        <w:t xml:space="preserve">) the local area is requesting be waived for the current program year MOU and budget negotiations, and </w:t>
      </w:r>
    </w:p>
    <w:p w14:paraId="0393E89D" w14:textId="7C9F5AFD"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Rationale for the State not holding the local area responsible for compliance with the specific requirement as described in the Governor’s Guidelines – </w:t>
      </w:r>
      <w:r w:rsidRPr="00E07FC9">
        <w:rPr>
          <w:rFonts w:ascii="Times New Roman" w:eastAsia="Calibri" w:hAnsi="Times New Roman" w:cs="Times New Roman"/>
          <w:sz w:val="24"/>
          <w:szCs w:val="24"/>
          <w:highlight w:val="yellow"/>
        </w:rPr>
        <w:t>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152417">
        <w:rPr>
          <w:rFonts w:ascii="Times New Roman" w:eastAsia="Calibri" w:hAnsi="Times New Roman" w:cs="Times New Roman"/>
          <w:sz w:val="24"/>
          <w:szCs w:val="24"/>
        </w:rPr>
        <w:t>6</w:t>
      </w:r>
      <w:r w:rsidR="009924E8">
        <w:rPr>
          <w:rFonts w:ascii="Times New Roman" w:eastAsia="Calibri" w:hAnsi="Times New Roman" w:cs="Times New Roman"/>
          <w:sz w:val="24"/>
          <w:szCs w:val="24"/>
        </w:rPr>
        <w:t xml:space="preserve"> </w:t>
      </w:r>
      <w:r w:rsidR="00B30FBA">
        <w:rPr>
          <w:rFonts w:ascii="Times New Roman" w:eastAsia="Calibri" w:hAnsi="Times New Roman" w:cs="Times New Roman"/>
          <w:sz w:val="24"/>
          <w:szCs w:val="24"/>
        </w:rPr>
        <w:t>MOU</w:t>
      </w:r>
      <w:r w:rsidR="009924E8">
        <w:rPr>
          <w:rFonts w:ascii="Times New Roman" w:eastAsia="Calibri" w:hAnsi="Times New Roman" w:cs="Times New Roman"/>
          <w:sz w:val="24"/>
          <w:szCs w:val="24"/>
        </w:rPr>
        <w:t xml:space="preserve"> Guidance</w:t>
      </w:r>
      <w:r w:rsidRPr="000B74DC">
        <w:rPr>
          <w:rFonts w:ascii="Times New Roman" w:eastAsia="Calibri" w:hAnsi="Times New Roman" w:cs="Times New Roman"/>
          <w:sz w:val="24"/>
          <w:szCs w:val="24"/>
        </w:rPr>
        <w:t>.</w:t>
      </w:r>
    </w:p>
    <w:p w14:paraId="5C4F776C" w14:textId="77777777" w:rsidR="000B74DC" w:rsidRPr="000B74DC" w:rsidRDefault="000B74DC" w:rsidP="000B74DC">
      <w:pPr>
        <w:spacing w:after="0" w:line="240" w:lineRule="auto"/>
        <w:ind w:left="1440"/>
        <w:contextualSpacing/>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4963"/>
      </w:tblGrid>
      <w:tr w:rsidR="000B74DC" w:rsidRPr="000B74DC" w14:paraId="4201B805" w14:textId="77777777" w:rsidTr="00214DAA">
        <w:trPr>
          <w:tblHeader/>
        </w:trPr>
        <w:tc>
          <w:tcPr>
            <w:tcW w:w="3847" w:type="dxa"/>
            <w:shd w:val="clear" w:color="auto" w:fill="auto"/>
          </w:tcPr>
          <w:p w14:paraId="6FA54066"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Requirement (including applicable citation(s) to specific provisions of the Governor’s Guidelines)</w:t>
            </w:r>
          </w:p>
        </w:tc>
        <w:tc>
          <w:tcPr>
            <w:tcW w:w="4963" w:type="dxa"/>
            <w:shd w:val="clear" w:color="auto" w:fill="auto"/>
          </w:tcPr>
          <w:p w14:paraId="31A484E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Rationale and Description </w:t>
            </w:r>
          </w:p>
          <w:p w14:paraId="0F8BC23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of Negative Consequences or Impact </w:t>
            </w:r>
          </w:p>
          <w:p w14:paraId="7FA6EDE7"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in the Absence of a Waiver</w:t>
            </w:r>
          </w:p>
        </w:tc>
      </w:tr>
      <w:tr w:rsidR="000B74DC" w:rsidRPr="000B74DC" w14:paraId="6FAD3387" w14:textId="77777777" w:rsidTr="00214DAA">
        <w:trPr>
          <w:trHeight w:val="1295"/>
        </w:trPr>
        <w:tc>
          <w:tcPr>
            <w:tcW w:w="3847" w:type="dxa"/>
            <w:shd w:val="clear" w:color="auto" w:fill="auto"/>
          </w:tcPr>
          <w:p w14:paraId="56FD7075"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8"/>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53D00DC5"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0"/>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67415F08" w14:textId="77777777" w:rsidTr="00214DAA">
        <w:trPr>
          <w:trHeight w:val="1340"/>
        </w:trPr>
        <w:tc>
          <w:tcPr>
            <w:tcW w:w="3847" w:type="dxa"/>
            <w:shd w:val="clear" w:color="auto" w:fill="auto"/>
          </w:tcPr>
          <w:p w14:paraId="629EB0A3"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9"/>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7CEB3AF2"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1"/>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2D7B7619" w14:textId="77777777" w:rsidTr="00214DAA">
        <w:trPr>
          <w:trHeight w:val="1250"/>
        </w:trPr>
        <w:tc>
          <w:tcPr>
            <w:tcW w:w="3847" w:type="dxa"/>
            <w:shd w:val="clear" w:color="auto" w:fill="auto"/>
          </w:tcPr>
          <w:p w14:paraId="51E79F54"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6"/>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3DD84929"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7"/>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bookmarkEnd w:id="4"/>
    </w:tbl>
    <w:p w14:paraId="746E6C81" w14:textId="77777777" w:rsidR="000B74DC" w:rsidRPr="000B74DC" w:rsidRDefault="000B74DC" w:rsidP="000B74DC">
      <w:pPr>
        <w:rPr>
          <w:rFonts w:ascii="Times New Roman" w:eastAsia="Calibri" w:hAnsi="Times New Roman" w:cs="Times New Roman"/>
        </w:rPr>
      </w:pPr>
    </w:p>
    <w:p w14:paraId="4B457F62"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5CD41A21" w14:textId="77777777" w:rsidR="00242018" w:rsidRDefault="00242018"/>
    <w:sectPr w:rsidR="002420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00B4" w14:textId="77777777" w:rsidR="000B74DC" w:rsidRDefault="000B74DC" w:rsidP="000B74DC">
      <w:pPr>
        <w:spacing w:after="0" w:line="240" w:lineRule="auto"/>
      </w:pPr>
      <w:r>
        <w:separator/>
      </w:r>
    </w:p>
  </w:endnote>
  <w:endnote w:type="continuationSeparator" w:id="0">
    <w:p w14:paraId="22E10186" w14:textId="77777777" w:rsidR="000B74DC" w:rsidRDefault="000B74DC" w:rsidP="000B7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7760A" w14:textId="77777777" w:rsidR="000B74DC" w:rsidRDefault="000B74DC" w:rsidP="000B74DC">
      <w:pPr>
        <w:spacing w:after="0" w:line="240" w:lineRule="auto"/>
      </w:pPr>
      <w:r>
        <w:separator/>
      </w:r>
    </w:p>
  </w:footnote>
  <w:footnote w:type="continuationSeparator" w:id="0">
    <w:p w14:paraId="6BF783C8" w14:textId="77777777" w:rsidR="000B74DC" w:rsidRDefault="000B74DC" w:rsidP="000B7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16037"/>
    <w:multiLevelType w:val="hybridMultilevel"/>
    <w:tmpl w:val="2424C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46846"/>
    <w:multiLevelType w:val="multilevel"/>
    <w:tmpl w:val="1E6681EE"/>
    <w:lvl w:ilvl="0">
      <w:start w:val="1"/>
      <w:numFmt w:val="decimal"/>
      <w:lvlText w:val="%1."/>
      <w:lvlJc w:val="left"/>
      <w:pPr>
        <w:ind w:left="360" w:hanging="360"/>
      </w:pPr>
      <w:rPr>
        <w:b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5455DC9"/>
    <w:multiLevelType w:val="hybridMultilevel"/>
    <w:tmpl w:val="75E65E90"/>
    <w:lvl w:ilvl="0" w:tplc="CB10D81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312F4"/>
    <w:multiLevelType w:val="hybridMultilevel"/>
    <w:tmpl w:val="6B724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12712275">
    <w:abstractNumId w:val="2"/>
  </w:num>
  <w:num w:numId="2" w16cid:durableId="159858101">
    <w:abstractNumId w:val="0"/>
  </w:num>
  <w:num w:numId="3" w16cid:durableId="548764622">
    <w:abstractNumId w:val="3"/>
  </w:num>
  <w:num w:numId="4" w16cid:durableId="1893882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LQwMTIytjA3MLBQ0lEKTi0uzszPAykwrAUAitn/7CwAAAA="/>
  </w:docVars>
  <w:rsids>
    <w:rsidRoot w:val="000B74DC"/>
    <w:rsid w:val="000914CF"/>
    <w:rsid w:val="000B74DC"/>
    <w:rsid w:val="00152417"/>
    <w:rsid w:val="001A3177"/>
    <w:rsid w:val="00242018"/>
    <w:rsid w:val="00636C88"/>
    <w:rsid w:val="00682A26"/>
    <w:rsid w:val="00720FD1"/>
    <w:rsid w:val="00725635"/>
    <w:rsid w:val="00932C74"/>
    <w:rsid w:val="009924E8"/>
    <w:rsid w:val="00AA5904"/>
    <w:rsid w:val="00B2373C"/>
    <w:rsid w:val="00B30FBA"/>
    <w:rsid w:val="00B60B2A"/>
    <w:rsid w:val="00BC36CA"/>
    <w:rsid w:val="00E07FC9"/>
    <w:rsid w:val="00E91C5A"/>
    <w:rsid w:val="00FD54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9E94"/>
  <w15:chartTrackingRefBased/>
  <w15:docId w15:val="{C9CA9289-9363-415A-A8C1-A255F880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74DC"/>
    <w:pPr>
      <w:spacing w:after="0" w:line="240" w:lineRule="auto"/>
    </w:pPr>
  </w:style>
  <w:style w:type="table" w:customStyle="1" w:styleId="TableGrid72">
    <w:name w:val="Table Grid72"/>
    <w:basedOn w:val="TableNormal"/>
    <w:next w:val="TableGrid"/>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DC"/>
  </w:style>
  <w:style w:type="paragraph" w:styleId="Footer">
    <w:name w:val="footer"/>
    <w:basedOn w:val="Normal"/>
    <w:link w:val="FooterChar"/>
    <w:uiPriority w:val="99"/>
    <w:unhideWhenUsed/>
    <w:rsid w:val="000B7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4DC"/>
  </w:style>
  <w:style w:type="paragraph" w:styleId="BalloonText">
    <w:name w:val="Balloon Text"/>
    <w:basedOn w:val="Normal"/>
    <w:link w:val="BalloonTextChar"/>
    <w:uiPriority w:val="99"/>
    <w:semiHidden/>
    <w:unhideWhenUsed/>
    <w:rsid w:val="00932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C74"/>
    <w:rPr>
      <w:rFonts w:ascii="Segoe UI" w:hAnsi="Segoe UI" w:cs="Segoe UI"/>
      <w:sz w:val="18"/>
      <w:szCs w:val="18"/>
    </w:rPr>
  </w:style>
  <w:style w:type="character" w:styleId="Hyperlink">
    <w:name w:val="Hyperlink"/>
    <w:basedOn w:val="DefaultParagraphFont"/>
    <w:uiPriority w:val="99"/>
    <w:unhideWhenUsed/>
    <w:rsid w:val="00682A26"/>
    <w:rPr>
      <w:color w:val="0563C1" w:themeColor="hyperlink"/>
      <w:u w:val="single"/>
    </w:rPr>
  </w:style>
  <w:style w:type="character" w:styleId="UnresolvedMention">
    <w:name w:val="Unresolved Mention"/>
    <w:basedOn w:val="DefaultParagraphFont"/>
    <w:uiPriority w:val="99"/>
    <w:semiHidden/>
    <w:unhideWhenUsed/>
    <w:rsid w:val="00682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el.Baker@illinois.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0A8A29ACF241E2B0748364F2B83FC2"/>
        <w:category>
          <w:name w:val="General"/>
          <w:gallery w:val="placeholder"/>
        </w:category>
        <w:types>
          <w:type w:val="bbPlcHdr"/>
        </w:types>
        <w:behaviors>
          <w:behavior w:val="content"/>
        </w:behaviors>
        <w:guid w:val="{1FC5254A-AEB9-4E01-A7C1-0486F4207649}"/>
      </w:docPartPr>
      <w:docPartBody>
        <w:p w:rsidR="008D06E4" w:rsidRDefault="0085186F" w:rsidP="0085186F">
          <w:pPr>
            <w:pStyle w:val="9D0A8A29ACF241E2B0748364F2B83FC2"/>
          </w:pPr>
          <w:r w:rsidRPr="00295119">
            <w:rPr>
              <w:rFonts w:ascii="Calibri" w:eastAsia="Calibri" w:hAnsi="Calibri" w:cs="Calibri"/>
              <w:color w:val="808080"/>
            </w:rPr>
            <w:t>Click or tap to enter a date.</w:t>
          </w:r>
        </w:p>
      </w:docPartBody>
    </w:docPart>
    <w:docPart>
      <w:docPartPr>
        <w:name w:val="122780589F9844E28D535A5E8323E28F"/>
        <w:category>
          <w:name w:val="General"/>
          <w:gallery w:val="placeholder"/>
        </w:category>
        <w:types>
          <w:type w:val="bbPlcHdr"/>
        </w:types>
        <w:behaviors>
          <w:behavior w:val="content"/>
        </w:behaviors>
        <w:guid w:val="{6781D9CC-4C3C-45E2-9884-3DD3089869D7}"/>
      </w:docPartPr>
      <w:docPartBody>
        <w:p w:rsidR="008D06E4" w:rsidRDefault="0085186F" w:rsidP="0085186F">
          <w:pPr>
            <w:pStyle w:val="122780589F9844E28D535A5E8323E28F"/>
          </w:pPr>
          <w:r w:rsidRPr="001F58A0">
            <w:rPr>
              <w:rFonts w:ascii="Calibri" w:eastAsia="Calibri" w:hAnsi="Calibri" w:cs="Calibri"/>
              <w:color w:val="808080"/>
            </w:rPr>
            <w:t>Enter name here</w:t>
          </w:r>
        </w:p>
      </w:docPartBody>
    </w:docPart>
    <w:docPart>
      <w:docPartPr>
        <w:name w:val="3E22B95DFCE64780814F5DF65EBEA2C7"/>
        <w:category>
          <w:name w:val="General"/>
          <w:gallery w:val="placeholder"/>
        </w:category>
        <w:types>
          <w:type w:val="bbPlcHdr"/>
        </w:types>
        <w:behaviors>
          <w:behavior w:val="content"/>
        </w:behaviors>
        <w:guid w:val="{D11FE0F8-38FE-4B75-9689-2CB6FFEFECA1}"/>
      </w:docPartPr>
      <w:docPartBody>
        <w:p w:rsidR="008D06E4" w:rsidRDefault="0085186F" w:rsidP="0085186F">
          <w:pPr>
            <w:pStyle w:val="3E22B95DFCE64780814F5DF65EBEA2C7"/>
          </w:pPr>
          <w:r w:rsidRPr="001F58A0">
            <w:rPr>
              <w:rFonts w:ascii="Calibri" w:eastAsia="Calibri" w:hAnsi="Calibri" w:cs="Calibri"/>
              <w:color w:val="808080"/>
            </w:rPr>
            <w:t>Enter email here</w:t>
          </w:r>
        </w:p>
      </w:docPartBody>
    </w:docPart>
    <w:docPart>
      <w:docPartPr>
        <w:name w:val="B5D53D2F17154AB2B3CDE2281A64C7EB"/>
        <w:category>
          <w:name w:val="General"/>
          <w:gallery w:val="placeholder"/>
        </w:category>
        <w:types>
          <w:type w:val="bbPlcHdr"/>
        </w:types>
        <w:behaviors>
          <w:behavior w:val="content"/>
        </w:behaviors>
        <w:guid w:val="{E7C88ABB-D48F-4E43-83C8-0BF920DE4A77}"/>
      </w:docPartPr>
      <w:docPartBody>
        <w:p w:rsidR="008D06E4" w:rsidRDefault="0085186F" w:rsidP="0085186F">
          <w:pPr>
            <w:pStyle w:val="B5D53D2F17154AB2B3CDE2281A64C7EB"/>
          </w:pPr>
          <w:r w:rsidRPr="001F58A0">
            <w:rPr>
              <w:rFonts w:ascii="Calibri" w:eastAsia="Calibri" w:hAnsi="Calibri" w:cs="Calibri"/>
              <w:color w:val="808080"/>
            </w:rPr>
            <w:t>Enter phone number here</w:t>
          </w:r>
        </w:p>
      </w:docPartBody>
    </w:docPart>
    <w:docPart>
      <w:docPartPr>
        <w:name w:val="205CF23157204454BA16A04085129458"/>
        <w:category>
          <w:name w:val="General"/>
          <w:gallery w:val="placeholder"/>
        </w:category>
        <w:types>
          <w:type w:val="bbPlcHdr"/>
        </w:types>
        <w:behaviors>
          <w:behavior w:val="content"/>
        </w:behaviors>
        <w:guid w:val="{10B0119A-DC01-4D3B-9B89-1751FFABC5FD}"/>
      </w:docPartPr>
      <w:docPartBody>
        <w:p w:rsidR="008D06E4" w:rsidRDefault="0085186F" w:rsidP="0085186F">
          <w:pPr>
            <w:pStyle w:val="205CF23157204454BA16A04085129458"/>
          </w:pPr>
          <w:r w:rsidRPr="001F58A0">
            <w:rPr>
              <w:rFonts w:ascii="Calibri" w:eastAsia="Calibri" w:hAnsi="Calibri" w:cs="Calibri"/>
              <w:color w:val="808080"/>
            </w:rPr>
            <w:t>Enter organization name here</w:t>
          </w:r>
        </w:p>
      </w:docPartBody>
    </w:docPart>
    <w:docPart>
      <w:docPartPr>
        <w:name w:val="4B2ADD20E65C4031A83D9CB08AEE5A88"/>
        <w:category>
          <w:name w:val="General"/>
          <w:gallery w:val="placeholder"/>
        </w:category>
        <w:types>
          <w:type w:val="bbPlcHdr"/>
        </w:types>
        <w:behaviors>
          <w:behavior w:val="content"/>
        </w:behaviors>
        <w:guid w:val="{E0F1EEB6-70BC-49E5-8C61-51A605A173CC}"/>
      </w:docPartPr>
      <w:docPartBody>
        <w:p w:rsidR="008D06E4" w:rsidRDefault="0085186F" w:rsidP="0085186F">
          <w:pPr>
            <w:pStyle w:val="4B2ADD20E65C4031A83D9CB08AEE5A88"/>
          </w:pPr>
          <w:r w:rsidRPr="001F58A0">
            <w:rPr>
              <w:rFonts w:ascii="Calibri" w:eastAsia="Calibri" w:hAnsi="Calibri" w:cs="Calibri"/>
              <w:color w:val="808080"/>
            </w:rPr>
            <w:t>Enter name here</w:t>
          </w:r>
        </w:p>
      </w:docPartBody>
    </w:docPart>
    <w:docPart>
      <w:docPartPr>
        <w:name w:val="27E93FE68F1149758B1CDE51BADB11BD"/>
        <w:category>
          <w:name w:val="General"/>
          <w:gallery w:val="placeholder"/>
        </w:category>
        <w:types>
          <w:type w:val="bbPlcHdr"/>
        </w:types>
        <w:behaviors>
          <w:behavior w:val="content"/>
        </w:behaviors>
        <w:guid w:val="{14183A5C-C9FB-47EC-9E71-80556CE1005D}"/>
      </w:docPartPr>
      <w:docPartBody>
        <w:p w:rsidR="008D06E4" w:rsidRDefault="0085186F" w:rsidP="0085186F">
          <w:pPr>
            <w:pStyle w:val="27E93FE68F1149758B1CDE51BADB11BD"/>
          </w:pPr>
          <w:r w:rsidRPr="001F58A0">
            <w:rPr>
              <w:rFonts w:ascii="Calibri" w:eastAsia="Calibri" w:hAnsi="Calibri" w:cs="Calibri"/>
              <w:color w:val="808080"/>
            </w:rPr>
            <w:t>Enter email here</w:t>
          </w:r>
        </w:p>
      </w:docPartBody>
    </w:docPart>
    <w:docPart>
      <w:docPartPr>
        <w:name w:val="79DE79A6F6AD4F6F84B842DA519F1AC5"/>
        <w:category>
          <w:name w:val="General"/>
          <w:gallery w:val="placeholder"/>
        </w:category>
        <w:types>
          <w:type w:val="bbPlcHdr"/>
        </w:types>
        <w:behaviors>
          <w:behavior w:val="content"/>
        </w:behaviors>
        <w:guid w:val="{A977B523-328D-4DA6-95C3-09340795C2A8}"/>
      </w:docPartPr>
      <w:docPartBody>
        <w:p w:rsidR="008D06E4" w:rsidRDefault="0085186F" w:rsidP="0085186F">
          <w:pPr>
            <w:pStyle w:val="79DE79A6F6AD4F6F84B842DA519F1AC5"/>
          </w:pPr>
          <w:r w:rsidRPr="001F58A0">
            <w:rPr>
              <w:rFonts w:ascii="Calibri" w:eastAsia="Calibri" w:hAnsi="Calibri" w:cs="Calibri"/>
              <w:color w:val="808080"/>
            </w:rPr>
            <w:t>Enter phone number here</w:t>
          </w:r>
        </w:p>
      </w:docPartBody>
    </w:docPart>
    <w:docPart>
      <w:docPartPr>
        <w:name w:val="1C6DF85EC5C1471A81DAB527496F8512"/>
        <w:category>
          <w:name w:val="General"/>
          <w:gallery w:val="placeholder"/>
        </w:category>
        <w:types>
          <w:type w:val="bbPlcHdr"/>
        </w:types>
        <w:behaviors>
          <w:behavior w:val="content"/>
        </w:behaviors>
        <w:guid w:val="{F5809EF5-FD40-4D14-BBE9-A625025CB9FD}"/>
      </w:docPartPr>
      <w:docPartBody>
        <w:p w:rsidR="008D06E4" w:rsidRDefault="0085186F" w:rsidP="0085186F">
          <w:pPr>
            <w:pStyle w:val="1C6DF85EC5C1471A81DAB527496F8512"/>
          </w:pPr>
          <w:r w:rsidRPr="001F58A0">
            <w:rPr>
              <w:rFonts w:ascii="Calibri" w:eastAsia="Calibri" w:hAnsi="Calibri" w:cs="Calibri"/>
              <w:color w:val="808080"/>
            </w:rPr>
            <w:t>Enter organization name here</w:t>
          </w:r>
        </w:p>
      </w:docPartBody>
    </w:docPart>
    <w:docPart>
      <w:docPartPr>
        <w:name w:val="A1622A0ADD104D58B33B7012DC188AE5"/>
        <w:category>
          <w:name w:val="General"/>
          <w:gallery w:val="placeholder"/>
        </w:category>
        <w:types>
          <w:type w:val="bbPlcHdr"/>
        </w:types>
        <w:behaviors>
          <w:behavior w:val="content"/>
        </w:behaviors>
        <w:guid w:val="{4EA0E69E-0A4C-42F3-B349-07AAA22EFF67}"/>
      </w:docPartPr>
      <w:docPartBody>
        <w:p w:rsidR="008D06E4" w:rsidRDefault="0085186F" w:rsidP="0085186F">
          <w:pPr>
            <w:pStyle w:val="A1622A0ADD104D58B33B7012DC188AE5"/>
          </w:pPr>
          <w:r w:rsidRPr="001F58A0">
            <w:rPr>
              <w:rFonts w:ascii="Calibri" w:eastAsia="Calibri" w:hAnsi="Calibri" w:cs="Calibri"/>
              <w:color w:val="808080"/>
            </w:rPr>
            <w:t>Enter name here</w:t>
          </w:r>
        </w:p>
      </w:docPartBody>
    </w:docPart>
    <w:docPart>
      <w:docPartPr>
        <w:name w:val="99806AD2528E4E52A99452CF08DA7716"/>
        <w:category>
          <w:name w:val="General"/>
          <w:gallery w:val="placeholder"/>
        </w:category>
        <w:types>
          <w:type w:val="bbPlcHdr"/>
        </w:types>
        <w:behaviors>
          <w:behavior w:val="content"/>
        </w:behaviors>
        <w:guid w:val="{277D1AE8-D129-4ABB-B25E-1B71CEE207D1}"/>
      </w:docPartPr>
      <w:docPartBody>
        <w:p w:rsidR="008D06E4" w:rsidRDefault="0085186F" w:rsidP="0085186F">
          <w:pPr>
            <w:pStyle w:val="99806AD2528E4E52A99452CF08DA7716"/>
          </w:pPr>
          <w:r w:rsidRPr="001F58A0">
            <w:rPr>
              <w:rFonts w:ascii="Calibri" w:eastAsia="Calibri" w:hAnsi="Calibri" w:cs="Calibri"/>
              <w:color w:val="808080"/>
            </w:rPr>
            <w:t>Enter email here</w:t>
          </w:r>
        </w:p>
      </w:docPartBody>
    </w:docPart>
    <w:docPart>
      <w:docPartPr>
        <w:name w:val="3BE16B6A1B494787A31C596E8F29DB35"/>
        <w:category>
          <w:name w:val="General"/>
          <w:gallery w:val="placeholder"/>
        </w:category>
        <w:types>
          <w:type w:val="bbPlcHdr"/>
        </w:types>
        <w:behaviors>
          <w:behavior w:val="content"/>
        </w:behaviors>
        <w:guid w:val="{78034CA1-EFD9-4E43-AD7E-8DCA88E1AE7A}"/>
      </w:docPartPr>
      <w:docPartBody>
        <w:p w:rsidR="008D06E4" w:rsidRDefault="0085186F" w:rsidP="0085186F">
          <w:pPr>
            <w:pStyle w:val="3BE16B6A1B494787A31C596E8F29DB35"/>
          </w:pPr>
          <w:r w:rsidRPr="001F58A0">
            <w:rPr>
              <w:rFonts w:ascii="Calibri" w:eastAsia="Calibri" w:hAnsi="Calibri" w:cs="Calibri"/>
              <w:color w:val="808080"/>
            </w:rPr>
            <w:t>Enter phone number here</w:t>
          </w:r>
        </w:p>
      </w:docPartBody>
    </w:docPart>
    <w:docPart>
      <w:docPartPr>
        <w:name w:val="14F50CDD13254D668F151C664EB6F9D8"/>
        <w:category>
          <w:name w:val="General"/>
          <w:gallery w:val="placeholder"/>
        </w:category>
        <w:types>
          <w:type w:val="bbPlcHdr"/>
        </w:types>
        <w:behaviors>
          <w:behavior w:val="content"/>
        </w:behaviors>
        <w:guid w:val="{BDED6DDC-62FD-4F1B-8015-A7E6FE67317F}"/>
      </w:docPartPr>
      <w:docPartBody>
        <w:p w:rsidR="008D06E4" w:rsidRDefault="0085186F" w:rsidP="0085186F">
          <w:pPr>
            <w:pStyle w:val="14F50CDD13254D668F151C664EB6F9D8"/>
          </w:pPr>
          <w:r w:rsidRPr="00295119">
            <w:rPr>
              <w:rFonts w:ascii="Calibri" w:eastAsia="Calibri" w:hAnsi="Calibri" w:cs="Calibri"/>
              <w:color w:val="808080"/>
            </w:rPr>
            <w:t>Click or tap here to enter text.</w:t>
          </w:r>
        </w:p>
      </w:docPartBody>
    </w:docPart>
    <w:docPart>
      <w:docPartPr>
        <w:name w:val="23DC96BE2A8F4F259644574F13DAAA74"/>
        <w:category>
          <w:name w:val="General"/>
          <w:gallery w:val="placeholder"/>
        </w:category>
        <w:types>
          <w:type w:val="bbPlcHdr"/>
        </w:types>
        <w:behaviors>
          <w:behavior w:val="content"/>
        </w:behaviors>
        <w:guid w:val="{6B507A6E-9CD4-4D30-8B1C-D246BFBCBE13}"/>
      </w:docPartPr>
      <w:docPartBody>
        <w:p w:rsidR="008D06E4" w:rsidRDefault="0085186F" w:rsidP="0085186F">
          <w:pPr>
            <w:pStyle w:val="23DC96BE2A8F4F259644574F13DAAA74"/>
          </w:pPr>
          <w:r w:rsidRPr="00295119">
            <w:rPr>
              <w:rFonts w:ascii="Calibri" w:eastAsia="Calibri" w:hAnsi="Calibri" w:cs="Calibri"/>
              <w:color w:val="808080"/>
            </w:rPr>
            <w:t>Please insert phone or in-person meeting information</w:t>
          </w:r>
        </w:p>
      </w:docPartBody>
    </w:docPart>
    <w:docPart>
      <w:docPartPr>
        <w:name w:val="91EB0F38C75B4C548023249300CC4C6C"/>
        <w:category>
          <w:name w:val="General"/>
          <w:gallery w:val="placeholder"/>
        </w:category>
        <w:types>
          <w:type w:val="bbPlcHdr"/>
        </w:types>
        <w:behaviors>
          <w:behavior w:val="content"/>
        </w:behaviors>
        <w:guid w:val="{8F21C09B-0C97-4E5E-879C-AD505407B811}"/>
      </w:docPartPr>
      <w:docPartBody>
        <w:p w:rsidR="008D06E4" w:rsidRDefault="0085186F" w:rsidP="0085186F">
          <w:pPr>
            <w:pStyle w:val="91EB0F38C75B4C548023249300CC4C6C"/>
          </w:pPr>
          <w:r w:rsidRPr="00295119">
            <w:rPr>
              <w:rFonts w:ascii="Calibri" w:eastAsia="Calibri" w:hAnsi="Calibri" w:cs="Calibri"/>
              <w:color w:val="808080"/>
            </w:rPr>
            <w:t>enter date</w:t>
          </w:r>
        </w:p>
      </w:docPartBody>
    </w:docPart>
    <w:docPart>
      <w:docPartPr>
        <w:name w:val="00D01BBC0E894EA6BC5D65BEAA3A89A3"/>
        <w:category>
          <w:name w:val="General"/>
          <w:gallery w:val="placeholder"/>
        </w:category>
        <w:types>
          <w:type w:val="bbPlcHdr"/>
        </w:types>
        <w:behaviors>
          <w:behavior w:val="content"/>
        </w:behaviors>
        <w:guid w:val="{77516789-12C4-4AAF-9F03-1428C080B76E}"/>
      </w:docPartPr>
      <w:docPartBody>
        <w:p w:rsidR="008D06E4" w:rsidRDefault="0085186F" w:rsidP="0085186F">
          <w:pPr>
            <w:pStyle w:val="00D01BBC0E894EA6BC5D65BEAA3A89A3"/>
          </w:pPr>
          <w:r w:rsidRPr="00295119">
            <w:rPr>
              <w:rFonts w:ascii="Calibri" w:eastAsia="Calibri" w:hAnsi="Calibri" w:cs="Calibri"/>
              <w:color w:val="808080"/>
            </w:rPr>
            <w:t>Please insert phone or in-person meeting information</w:t>
          </w:r>
        </w:p>
      </w:docPartBody>
    </w:docPart>
    <w:docPart>
      <w:docPartPr>
        <w:name w:val="7A4D08819D45461E8675DCC1703828A4"/>
        <w:category>
          <w:name w:val="General"/>
          <w:gallery w:val="placeholder"/>
        </w:category>
        <w:types>
          <w:type w:val="bbPlcHdr"/>
        </w:types>
        <w:behaviors>
          <w:behavior w:val="content"/>
        </w:behaviors>
        <w:guid w:val="{E3649B30-EEA8-4272-8833-12F351D29B29}"/>
      </w:docPartPr>
      <w:docPartBody>
        <w:p w:rsidR="008D06E4" w:rsidRDefault="0085186F" w:rsidP="0085186F">
          <w:pPr>
            <w:pStyle w:val="7A4D08819D45461E8675DCC1703828A4"/>
          </w:pPr>
          <w:r w:rsidRPr="00295119">
            <w:rPr>
              <w:rFonts w:ascii="Calibri" w:eastAsia="Calibri" w:hAnsi="Calibri" w:cs="Calibri"/>
              <w:color w:val="808080"/>
            </w:rPr>
            <w:t>enter date</w:t>
          </w:r>
        </w:p>
      </w:docPartBody>
    </w:docPart>
    <w:docPart>
      <w:docPartPr>
        <w:name w:val="1D11D665161044EFA0AAC55F49D1BBB1"/>
        <w:category>
          <w:name w:val="General"/>
          <w:gallery w:val="placeholder"/>
        </w:category>
        <w:types>
          <w:type w:val="bbPlcHdr"/>
        </w:types>
        <w:behaviors>
          <w:behavior w:val="content"/>
        </w:behaviors>
        <w:guid w:val="{85CD4DD0-748E-4FC7-9352-8D91D8C33D66}"/>
      </w:docPartPr>
      <w:docPartBody>
        <w:p w:rsidR="008D06E4" w:rsidRDefault="0085186F" w:rsidP="0085186F">
          <w:pPr>
            <w:pStyle w:val="1D11D665161044EFA0AAC55F49D1BBB1"/>
          </w:pPr>
          <w:r w:rsidRPr="00295119">
            <w:rPr>
              <w:rFonts w:ascii="Calibri" w:eastAsia="Calibri" w:hAnsi="Calibri" w:cs="Calibri"/>
              <w:color w:val="808080"/>
            </w:rPr>
            <w:t>Please insert phone or in-person meeting information</w:t>
          </w:r>
        </w:p>
      </w:docPartBody>
    </w:docPart>
    <w:docPart>
      <w:docPartPr>
        <w:name w:val="D5421A02FCBF419D8D09E8DF293A91DB"/>
        <w:category>
          <w:name w:val="General"/>
          <w:gallery w:val="placeholder"/>
        </w:category>
        <w:types>
          <w:type w:val="bbPlcHdr"/>
        </w:types>
        <w:behaviors>
          <w:behavior w:val="content"/>
        </w:behaviors>
        <w:guid w:val="{DD8F320F-71E2-4E8C-A990-5A4A0461AF35}"/>
      </w:docPartPr>
      <w:docPartBody>
        <w:p w:rsidR="008D06E4" w:rsidRDefault="0085186F" w:rsidP="0085186F">
          <w:pPr>
            <w:pStyle w:val="D5421A02FCBF419D8D09E8DF293A91DB"/>
          </w:pPr>
          <w:r w:rsidRPr="00295119">
            <w:rPr>
              <w:rFonts w:ascii="Calibri" w:eastAsia="Calibri" w:hAnsi="Calibri" w:cs="Calibri"/>
              <w:color w:val="808080"/>
            </w:rPr>
            <w:t>enter date</w:t>
          </w:r>
        </w:p>
      </w:docPartBody>
    </w:docPart>
    <w:docPart>
      <w:docPartPr>
        <w:name w:val="F376DF298D3B4C4885B577BF0A232E71"/>
        <w:category>
          <w:name w:val="General"/>
          <w:gallery w:val="placeholder"/>
        </w:category>
        <w:types>
          <w:type w:val="bbPlcHdr"/>
        </w:types>
        <w:behaviors>
          <w:behavior w:val="content"/>
        </w:behaviors>
        <w:guid w:val="{2A0207EF-3C3C-4ADA-9ECD-137F3C08AB2E}"/>
      </w:docPartPr>
      <w:docPartBody>
        <w:p w:rsidR="008D06E4" w:rsidRDefault="0085186F" w:rsidP="0085186F">
          <w:pPr>
            <w:pStyle w:val="F376DF298D3B4C4885B577BF0A232E71"/>
          </w:pPr>
          <w:r w:rsidRPr="00295119">
            <w:rPr>
              <w:rFonts w:ascii="Calibri" w:eastAsia="Calibri" w:hAnsi="Calibri" w:cs="Calibri"/>
              <w:color w:val="808080"/>
            </w:rPr>
            <w:t>Please insert phone or in-person meeting information</w:t>
          </w:r>
        </w:p>
      </w:docPartBody>
    </w:docPart>
    <w:docPart>
      <w:docPartPr>
        <w:name w:val="CADC5F8F4DC1495AACB1122783E78D5A"/>
        <w:category>
          <w:name w:val="General"/>
          <w:gallery w:val="placeholder"/>
        </w:category>
        <w:types>
          <w:type w:val="bbPlcHdr"/>
        </w:types>
        <w:behaviors>
          <w:behavior w:val="content"/>
        </w:behaviors>
        <w:guid w:val="{6B4959AD-4055-43AE-B29B-FDAEDF0B1604}"/>
      </w:docPartPr>
      <w:docPartBody>
        <w:p w:rsidR="008D06E4" w:rsidRDefault="0085186F" w:rsidP="0085186F">
          <w:pPr>
            <w:pStyle w:val="CADC5F8F4DC1495AACB1122783E78D5A"/>
          </w:pPr>
          <w:r w:rsidRPr="00295119">
            <w:rPr>
              <w:rFonts w:ascii="Calibri" w:eastAsia="Calibri" w:hAnsi="Calibri" w:cs="Calibri"/>
              <w:color w:val="808080"/>
            </w:rPr>
            <w:t>enter date</w:t>
          </w:r>
        </w:p>
      </w:docPartBody>
    </w:docPart>
    <w:docPart>
      <w:docPartPr>
        <w:name w:val="78EE7610BF674A518BBEF3BF3076C47A"/>
        <w:category>
          <w:name w:val="General"/>
          <w:gallery w:val="placeholder"/>
        </w:category>
        <w:types>
          <w:type w:val="bbPlcHdr"/>
        </w:types>
        <w:behaviors>
          <w:behavior w:val="content"/>
        </w:behaviors>
        <w:guid w:val="{A74300AC-E600-4B44-A1D3-C847208A6E09}"/>
      </w:docPartPr>
      <w:docPartBody>
        <w:p w:rsidR="008D06E4" w:rsidRDefault="0085186F" w:rsidP="0085186F">
          <w:pPr>
            <w:pStyle w:val="78EE7610BF674A518BBEF3BF3076C47A"/>
          </w:pPr>
          <w:r w:rsidRPr="00295119">
            <w:rPr>
              <w:rFonts w:ascii="Calibri" w:eastAsia="Calibri" w:hAnsi="Calibri" w:cs="Calibri"/>
              <w:color w:val="808080"/>
            </w:rPr>
            <w:t>Please insert phone or in-person meeting information</w:t>
          </w:r>
        </w:p>
      </w:docPartBody>
    </w:docPart>
    <w:docPart>
      <w:docPartPr>
        <w:name w:val="BF6053FA7D864983B9D8E1991CEE4DCB"/>
        <w:category>
          <w:name w:val="General"/>
          <w:gallery w:val="placeholder"/>
        </w:category>
        <w:types>
          <w:type w:val="bbPlcHdr"/>
        </w:types>
        <w:behaviors>
          <w:behavior w:val="content"/>
        </w:behaviors>
        <w:guid w:val="{591F0160-D903-4892-BAEF-0621FB711756}"/>
      </w:docPartPr>
      <w:docPartBody>
        <w:p w:rsidR="008D06E4" w:rsidRDefault="0085186F" w:rsidP="0085186F">
          <w:pPr>
            <w:pStyle w:val="BF6053FA7D864983B9D8E1991CEE4DCB"/>
          </w:pPr>
          <w:r w:rsidRPr="00295119">
            <w:rPr>
              <w:rFonts w:ascii="Calibri" w:eastAsia="Calibri" w:hAnsi="Calibri" w:cs="Calibri"/>
              <w:color w:val="808080"/>
            </w:rPr>
            <w:t>enter date</w:t>
          </w:r>
        </w:p>
      </w:docPartBody>
    </w:docPart>
    <w:docPart>
      <w:docPartPr>
        <w:name w:val="511A7171A157441DA36A81C7E487F3EA"/>
        <w:category>
          <w:name w:val="General"/>
          <w:gallery w:val="placeholder"/>
        </w:category>
        <w:types>
          <w:type w:val="bbPlcHdr"/>
        </w:types>
        <w:behaviors>
          <w:behavior w:val="content"/>
        </w:behaviors>
        <w:guid w:val="{6FDA8868-B556-4B24-8EF1-1AF54331684B}"/>
      </w:docPartPr>
      <w:docPartBody>
        <w:p w:rsidR="008D06E4" w:rsidRDefault="0085186F" w:rsidP="0085186F">
          <w:pPr>
            <w:pStyle w:val="511A7171A157441DA36A81C7E487F3EA"/>
          </w:pPr>
          <w:r w:rsidRPr="00295119">
            <w:rPr>
              <w:rFonts w:ascii="Calibri" w:eastAsia="Calibri" w:hAnsi="Calibri" w:cs="Calibri"/>
              <w:color w:val="808080"/>
            </w:rPr>
            <w:t>Please insert phone or in-person meeting information</w:t>
          </w:r>
        </w:p>
      </w:docPartBody>
    </w:docPart>
    <w:docPart>
      <w:docPartPr>
        <w:name w:val="E76C23EB6BDF436BBD7C7417BF8DDC0D"/>
        <w:category>
          <w:name w:val="General"/>
          <w:gallery w:val="placeholder"/>
        </w:category>
        <w:types>
          <w:type w:val="bbPlcHdr"/>
        </w:types>
        <w:behaviors>
          <w:behavior w:val="content"/>
        </w:behaviors>
        <w:guid w:val="{9613CF9C-358A-42CC-8075-A3AE18F79C9B}"/>
      </w:docPartPr>
      <w:docPartBody>
        <w:p w:rsidR="008D06E4" w:rsidRDefault="0085186F" w:rsidP="0085186F">
          <w:pPr>
            <w:pStyle w:val="E76C23EB6BDF436BBD7C7417BF8DDC0D"/>
          </w:pPr>
          <w:r w:rsidRPr="00295119">
            <w:rPr>
              <w:rFonts w:ascii="Calibri" w:eastAsia="Calibri" w:hAnsi="Calibri" w:cs="Calibri"/>
              <w:color w:val="808080"/>
            </w:rPr>
            <w:t>enter date</w:t>
          </w:r>
        </w:p>
      </w:docPartBody>
    </w:docPart>
    <w:docPart>
      <w:docPartPr>
        <w:name w:val="028872FFCC20456CBD6B34C7F6F2EC44"/>
        <w:category>
          <w:name w:val="General"/>
          <w:gallery w:val="placeholder"/>
        </w:category>
        <w:types>
          <w:type w:val="bbPlcHdr"/>
        </w:types>
        <w:behaviors>
          <w:behavior w:val="content"/>
        </w:behaviors>
        <w:guid w:val="{CA183642-FA45-486C-B6C7-4D1C8760025F}"/>
      </w:docPartPr>
      <w:docPartBody>
        <w:p w:rsidR="008D06E4" w:rsidRDefault="0085186F" w:rsidP="0085186F">
          <w:pPr>
            <w:pStyle w:val="028872FFCC20456CBD6B34C7F6F2EC44"/>
          </w:pPr>
          <w:r w:rsidRPr="00295119">
            <w:rPr>
              <w:rFonts w:ascii="Calibri" w:eastAsia="Calibri" w:hAnsi="Calibri" w:cs="Calibri"/>
              <w:color w:val="808080"/>
            </w:rPr>
            <w:t>Please insert phone or in-person meeting information</w:t>
          </w:r>
        </w:p>
      </w:docPartBody>
    </w:docPart>
    <w:docPart>
      <w:docPartPr>
        <w:name w:val="B9AC72427E264CEE8A8AD6D322D44E46"/>
        <w:category>
          <w:name w:val="General"/>
          <w:gallery w:val="placeholder"/>
        </w:category>
        <w:types>
          <w:type w:val="bbPlcHdr"/>
        </w:types>
        <w:behaviors>
          <w:behavior w:val="content"/>
        </w:behaviors>
        <w:guid w:val="{9B8212B4-39BE-4443-B42C-A6BA175804D5}"/>
      </w:docPartPr>
      <w:docPartBody>
        <w:p w:rsidR="008D06E4" w:rsidRDefault="0085186F" w:rsidP="0085186F">
          <w:pPr>
            <w:pStyle w:val="B9AC72427E264CEE8A8AD6D322D44E46"/>
          </w:pPr>
          <w:r w:rsidRPr="00295119">
            <w:rPr>
              <w:rFonts w:ascii="Calibri" w:eastAsia="Calibri" w:hAnsi="Calibri" w:cs="Calibri"/>
              <w:color w:val="808080"/>
            </w:rPr>
            <w:t>enter date</w:t>
          </w:r>
        </w:p>
      </w:docPartBody>
    </w:docPart>
    <w:docPart>
      <w:docPartPr>
        <w:name w:val="0C3A846087FE4FEA9DD84E44CAED20F0"/>
        <w:category>
          <w:name w:val="General"/>
          <w:gallery w:val="placeholder"/>
        </w:category>
        <w:types>
          <w:type w:val="bbPlcHdr"/>
        </w:types>
        <w:behaviors>
          <w:behavior w:val="content"/>
        </w:behaviors>
        <w:guid w:val="{1B21AA7C-6EB5-4395-B7D6-67EB4048E470}"/>
      </w:docPartPr>
      <w:docPartBody>
        <w:p w:rsidR="008D06E4" w:rsidRDefault="0085186F" w:rsidP="0085186F">
          <w:pPr>
            <w:pStyle w:val="0C3A846087FE4FEA9DD84E44CAED20F0"/>
          </w:pPr>
          <w:r w:rsidRPr="00295119">
            <w:rPr>
              <w:rFonts w:ascii="Calibri" w:eastAsia="Calibri" w:hAnsi="Calibri" w:cs="Calibri"/>
              <w:color w:val="808080"/>
            </w:rPr>
            <w:t>Please insert phone or in-person meeting information</w:t>
          </w:r>
        </w:p>
      </w:docPartBody>
    </w:docPart>
    <w:docPart>
      <w:docPartPr>
        <w:name w:val="47EBC1304FA9490C89C33E1F4FE54423"/>
        <w:category>
          <w:name w:val="General"/>
          <w:gallery w:val="placeholder"/>
        </w:category>
        <w:types>
          <w:type w:val="bbPlcHdr"/>
        </w:types>
        <w:behaviors>
          <w:behavior w:val="content"/>
        </w:behaviors>
        <w:guid w:val="{B62FA9BD-EEDF-49BB-97EF-09F51BD31B91}"/>
      </w:docPartPr>
      <w:docPartBody>
        <w:p w:rsidR="008D06E4" w:rsidRDefault="0085186F" w:rsidP="0085186F">
          <w:pPr>
            <w:pStyle w:val="47EBC1304FA9490C89C33E1F4FE54423"/>
          </w:pPr>
          <w:r w:rsidRPr="00295119">
            <w:rPr>
              <w:rFonts w:ascii="Calibri" w:eastAsia="Calibri" w:hAnsi="Calibri" w:cs="Calibri"/>
              <w:color w:val="808080"/>
            </w:rPr>
            <w:t>enter date</w:t>
          </w:r>
        </w:p>
      </w:docPartBody>
    </w:docPart>
    <w:docPart>
      <w:docPartPr>
        <w:name w:val="AB77542CF5BD4EAC838CACB48B9A43A5"/>
        <w:category>
          <w:name w:val="General"/>
          <w:gallery w:val="placeholder"/>
        </w:category>
        <w:types>
          <w:type w:val="bbPlcHdr"/>
        </w:types>
        <w:behaviors>
          <w:behavior w:val="content"/>
        </w:behaviors>
        <w:guid w:val="{C789AD56-5DF8-44D3-9B31-92276D53BA41}"/>
      </w:docPartPr>
      <w:docPartBody>
        <w:p w:rsidR="008D06E4" w:rsidRDefault="0085186F" w:rsidP="0085186F">
          <w:pPr>
            <w:pStyle w:val="AB77542CF5BD4EAC838CACB48B9A43A5"/>
          </w:pPr>
          <w:r w:rsidRPr="00295119">
            <w:rPr>
              <w:rFonts w:ascii="Calibri" w:eastAsia="Calibri" w:hAnsi="Calibri" w:cs="Calibri"/>
              <w:color w:val="808080"/>
            </w:rPr>
            <w:t>Please insert phone or in-person meeting information</w:t>
          </w:r>
        </w:p>
      </w:docPartBody>
    </w:docPart>
    <w:docPart>
      <w:docPartPr>
        <w:name w:val="8CB057F1302946809277F494C08C1A27"/>
        <w:category>
          <w:name w:val="General"/>
          <w:gallery w:val="placeholder"/>
        </w:category>
        <w:types>
          <w:type w:val="bbPlcHdr"/>
        </w:types>
        <w:behaviors>
          <w:behavior w:val="content"/>
        </w:behaviors>
        <w:guid w:val="{24B85A24-1982-4178-B8FB-6FB78EAEB26D}"/>
      </w:docPartPr>
      <w:docPartBody>
        <w:p w:rsidR="008D06E4" w:rsidRDefault="0085186F" w:rsidP="0085186F">
          <w:pPr>
            <w:pStyle w:val="8CB057F1302946809277F494C08C1A27"/>
          </w:pPr>
          <w:r w:rsidRPr="00295119">
            <w:rPr>
              <w:rFonts w:ascii="Calibri" w:eastAsia="Calibri" w:hAnsi="Calibri" w:cs="Calibri"/>
              <w:color w:val="808080"/>
            </w:rPr>
            <w:t>enter date</w:t>
          </w:r>
        </w:p>
      </w:docPartBody>
    </w:docPart>
    <w:docPart>
      <w:docPartPr>
        <w:name w:val="52707A1959D348D5AF3DD8A09E472C53"/>
        <w:category>
          <w:name w:val="General"/>
          <w:gallery w:val="placeholder"/>
        </w:category>
        <w:types>
          <w:type w:val="bbPlcHdr"/>
        </w:types>
        <w:behaviors>
          <w:behavior w:val="content"/>
        </w:behaviors>
        <w:guid w:val="{A6DEFB59-656A-4628-9AA6-ADA5B8D7B7CB}"/>
      </w:docPartPr>
      <w:docPartBody>
        <w:p w:rsidR="008D06E4" w:rsidRDefault="0085186F" w:rsidP="0085186F">
          <w:pPr>
            <w:pStyle w:val="52707A1959D348D5AF3DD8A09E472C53"/>
          </w:pPr>
          <w:r w:rsidRPr="00295119">
            <w:rPr>
              <w:rFonts w:ascii="Calibri" w:eastAsia="Calibri" w:hAnsi="Calibri" w:cs="Calibri"/>
              <w:color w:val="808080"/>
            </w:rPr>
            <w:t>Please insert phone or in-person meeting information</w:t>
          </w:r>
        </w:p>
      </w:docPartBody>
    </w:docPart>
    <w:docPart>
      <w:docPartPr>
        <w:name w:val="E0A27D009C0742AABE7303FF325902DC"/>
        <w:category>
          <w:name w:val="General"/>
          <w:gallery w:val="placeholder"/>
        </w:category>
        <w:types>
          <w:type w:val="bbPlcHdr"/>
        </w:types>
        <w:behaviors>
          <w:behavior w:val="content"/>
        </w:behaviors>
        <w:guid w:val="{39725A09-F0D8-470F-9D25-0C8F15469AAA}"/>
      </w:docPartPr>
      <w:docPartBody>
        <w:p w:rsidR="008D06E4" w:rsidRDefault="0085186F" w:rsidP="0085186F">
          <w:pPr>
            <w:pStyle w:val="E0A27D009C0742AABE7303FF325902DC"/>
          </w:pPr>
          <w:r w:rsidRPr="00295119">
            <w:rPr>
              <w:rFonts w:ascii="Calibri" w:eastAsia="Calibri" w:hAnsi="Calibri" w:cs="Calibri"/>
              <w:color w:val="808080"/>
            </w:rPr>
            <w:t>enter date</w:t>
          </w:r>
        </w:p>
      </w:docPartBody>
    </w:docPart>
    <w:docPart>
      <w:docPartPr>
        <w:name w:val="746B8186EA0343FBA47B738EC6B27D0E"/>
        <w:category>
          <w:name w:val="General"/>
          <w:gallery w:val="placeholder"/>
        </w:category>
        <w:types>
          <w:type w:val="bbPlcHdr"/>
        </w:types>
        <w:behaviors>
          <w:behavior w:val="content"/>
        </w:behaviors>
        <w:guid w:val="{011DFC01-8F3F-4943-A579-2053E75A425D}"/>
      </w:docPartPr>
      <w:docPartBody>
        <w:p w:rsidR="008D06E4" w:rsidRDefault="0085186F" w:rsidP="0085186F">
          <w:pPr>
            <w:pStyle w:val="746B8186EA0343FBA47B738EC6B27D0E"/>
          </w:pPr>
          <w:r w:rsidRPr="00295119">
            <w:rPr>
              <w:rFonts w:ascii="Calibri" w:eastAsia="Calibri" w:hAnsi="Calibri" w:cs="Calibri"/>
              <w:color w:val="808080"/>
            </w:rPr>
            <w:t>Please insert phone or in-person meeting information</w:t>
          </w:r>
        </w:p>
      </w:docPartBody>
    </w:docPart>
    <w:docPart>
      <w:docPartPr>
        <w:name w:val="0C5F52070B5C4E8C93B753CCCA367703"/>
        <w:category>
          <w:name w:val="General"/>
          <w:gallery w:val="placeholder"/>
        </w:category>
        <w:types>
          <w:type w:val="bbPlcHdr"/>
        </w:types>
        <w:behaviors>
          <w:behavior w:val="content"/>
        </w:behaviors>
        <w:guid w:val="{9B908AF4-91C3-4860-BFAC-4D74D1425AC6}"/>
      </w:docPartPr>
      <w:docPartBody>
        <w:p w:rsidR="008D06E4" w:rsidRDefault="0085186F" w:rsidP="0085186F">
          <w:pPr>
            <w:pStyle w:val="0C5F52070B5C4E8C93B753CCCA367703"/>
          </w:pPr>
          <w:r w:rsidRPr="00295119">
            <w:rPr>
              <w:rFonts w:ascii="Calibri" w:eastAsia="Calibri" w:hAnsi="Calibri" w:cs="Calibri"/>
              <w:color w:val="808080"/>
            </w:rPr>
            <w:t>enter date</w:t>
          </w:r>
        </w:p>
      </w:docPartBody>
    </w:docPart>
    <w:docPart>
      <w:docPartPr>
        <w:name w:val="95DA8CD9629D4D3D957838D852A7A948"/>
        <w:category>
          <w:name w:val="General"/>
          <w:gallery w:val="placeholder"/>
        </w:category>
        <w:types>
          <w:type w:val="bbPlcHdr"/>
        </w:types>
        <w:behaviors>
          <w:behavior w:val="content"/>
        </w:behaviors>
        <w:guid w:val="{DFF3C2D1-AEF4-4AFD-A059-FE1F307C78BE}"/>
      </w:docPartPr>
      <w:docPartBody>
        <w:p w:rsidR="008D06E4" w:rsidRDefault="0085186F" w:rsidP="0085186F">
          <w:pPr>
            <w:pStyle w:val="95DA8CD9629D4D3D957838D852A7A948"/>
          </w:pPr>
          <w:r w:rsidRPr="00295119">
            <w:rPr>
              <w:rFonts w:ascii="Calibri" w:eastAsia="Calibri" w:hAnsi="Calibri" w:cs="Calibri"/>
              <w:color w:val="808080"/>
            </w:rPr>
            <w:t>Please insert phone or in-person meeting information</w:t>
          </w:r>
        </w:p>
      </w:docPartBody>
    </w:docPart>
    <w:docPart>
      <w:docPartPr>
        <w:name w:val="32AB0E93B54A4AA2885784732F9D8500"/>
        <w:category>
          <w:name w:val="General"/>
          <w:gallery w:val="placeholder"/>
        </w:category>
        <w:types>
          <w:type w:val="bbPlcHdr"/>
        </w:types>
        <w:behaviors>
          <w:behavior w:val="content"/>
        </w:behaviors>
        <w:guid w:val="{A383D380-A03B-4A40-8371-606D8D95014B}"/>
      </w:docPartPr>
      <w:docPartBody>
        <w:p w:rsidR="008D06E4" w:rsidRDefault="0085186F" w:rsidP="0085186F">
          <w:pPr>
            <w:pStyle w:val="32AB0E93B54A4AA2885784732F9D8500"/>
          </w:pPr>
          <w:r w:rsidRPr="00295119">
            <w:rPr>
              <w:rFonts w:ascii="Calibri" w:eastAsia="Calibri" w:hAnsi="Calibri" w:cs="Calibri"/>
              <w:color w:val="808080"/>
            </w:rPr>
            <w:t>enter date</w:t>
          </w:r>
        </w:p>
      </w:docPartBody>
    </w:docPart>
    <w:docPart>
      <w:docPartPr>
        <w:name w:val="4A073BE3144245FCBBB13DDE8334EC75"/>
        <w:category>
          <w:name w:val="General"/>
          <w:gallery w:val="placeholder"/>
        </w:category>
        <w:types>
          <w:type w:val="bbPlcHdr"/>
        </w:types>
        <w:behaviors>
          <w:behavior w:val="content"/>
        </w:behaviors>
        <w:guid w:val="{9848F09B-B1E1-44F8-8AEA-6A4E8B53E017}"/>
      </w:docPartPr>
      <w:docPartBody>
        <w:p w:rsidR="008D06E4" w:rsidRDefault="0085186F" w:rsidP="0085186F">
          <w:pPr>
            <w:pStyle w:val="4A073BE3144245FCBBB13DDE8334EC75"/>
          </w:pPr>
          <w:r w:rsidRPr="00295119">
            <w:rPr>
              <w:rFonts w:ascii="Calibri" w:eastAsia="Calibri" w:hAnsi="Calibri" w:cs="Calibri"/>
              <w:color w:val="808080"/>
            </w:rPr>
            <w:t>Please insert phone or in-person meeting information</w:t>
          </w:r>
        </w:p>
      </w:docPartBody>
    </w:docPart>
    <w:docPart>
      <w:docPartPr>
        <w:name w:val="67CFF3113B1245F69974326D9038F5B8"/>
        <w:category>
          <w:name w:val="General"/>
          <w:gallery w:val="placeholder"/>
        </w:category>
        <w:types>
          <w:type w:val="bbPlcHdr"/>
        </w:types>
        <w:behaviors>
          <w:behavior w:val="content"/>
        </w:behaviors>
        <w:guid w:val="{AA75F602-3B31-473E-9B07-FB6ABE5C4996}"/>
      </w:docPartPr>
      <w:docPartBody>
        <w:p w:rsidR="008D06E4" w:rsidRDefault="0085186F" w:rsidP="0085186F">
          <w:pPr>
            <w:pStyle w:val="67CFF3113B1245F69974326D9038F5B8"/>
          </w:pPr>
          <w:r w:rsidRPr="00295119">
            <w:rPr>
              <w:rFonts w:ascii="Calibri" w:eastAsia="Calibri" w:hAnsi="Calibri" w:cs="Calibri"/>
              <w:color w:val="808080"/>
            </w:rPr>
            <w:t>enter date</w:t>
          </w:r>
        </w:p>
      </w:docPartBody>
    </w:docPart>
    <w:docPart>
      <w:docPartPr>
        <w:name w:val="83C185F4D4A042D59313B720D1A005BC"/>
        <w:category>
          <w:name w:val="General"/>
          <w:gallery w:val="placeholder"/>
        </w:category>
        <w:types>
          <w:type w:val="bbPlcHdr"/>
        </w:types>
        <w:behaviors>
          <w:behavior w:val="content"/>
        </w:behaviors>
        <w:guid w:val="{B2B3790D-D48F-4389-83BE-23B1EFE47752}"/>
      </w:docPartPr>
      <w:docPartBody>
        <w:p w:rsidR="008D06E4" w:rsidRDefault="0085186F" w:rsidP="0085186F">
          <w:pPr>
            <w:pStyle w:val="83C185F4D4A042D59313B720D1A005BC"/>
          </w:pPr>
          <w:r w:rsidRPr="00E418C1">
            <w:rPr>
              <w:rStyle w:val="PlaceholderText"/>
            </w:rPr>
            <w:t>Click or tap here to enter text.</w:t>
          </w:r>
        </w:p>
      </w:docPartBody>
    </w:docPart>
    <w:docPart>
      <w:docPartPr>
        <w:name w:val="9F1E41A0C29645ABBBA3EED4237BA9E6"/>
        <w:category>
          <w:name w:val="General"/>
          <w:gallery w:val="placeholder"/>
        </w:category>
        <w:types>
          <w:type w:val="bbPlcHdr"/>
        </w:types>
        <w:behaviors>
          <w:behavior w:val="content"/>
        </w:behaviors>
        <w:guid w:val="{ED3B34A6-E03F-4B07-8184-06CE90AB2B9C}"/>
      </w:docPartPr>
      <w:docPartBody>
        <w:p w:rsidR="008D06E4" w:rsidRDefault="0085186F" w:rsidP="0085186F">
          <w:pPr>
            <w:pStyle w:val="9F1E41A0C29645ABBBA3EED4237BA9E6"/>
          </w:pPr>
          <w:r w:rsidRPr="00E418C1">
            <w:rPr>
              <w:rStyle w:val="PlaceholderText"/>
            </w:rPr>
            <w:t>Click or tap here to enter text.</w:t>
          </w:r>
        </w:p>
      </w:docPartBody>
    </w:docPart>
    <w:docPart>
      <w:docPartPr>
        <w:name w:val="E57AC483855948AEB79436BB7B3E0C71"/>
        <w:category>
          <w:name w:val="General"/>
          <w:gallery w:val="placeholder"/>
        </w:category>
        <w:types>
          <w:type w:val="bbPlcHdr"/>
        </w:types>
        <w:behaviors>
          <w:behavior w:val="content"/>
        </w:behaviors>
        <w:guid w:val="{3D8D09B1-345E-4A8E-90CE-15DA0FECD181}"/>
      </w:docPartPr>
      <w:docPartBody>
        <w:p w:rsidR="008D06E4" w:rsidRDefault="0085186F" w:rsidP="0085186F">
          <w:pPr>
            <w:pStyle w:val="E57AC483855948AEB79436BB7B3E0C71"/>
          </w:pPr>
          <w:r w:rsidRPr="00E418C1">
            <w:rPr>
              <w:rStyle w:val="PlaceholderText"/>
            </w:rPr>
            <w:t>Click or tap here to enter text.</w:t>
          </w:r>
        </w:p>
      </w:docPartBody>
    </w:docPart>
    <w:docPart>
      <w:docPartPr>
        <w:name w:val="C53CB7619ED04439849C185F166F0514"/>
        <w:category>
          <w:name w:val="General"/>
          <w:gallery w:val="placeholder"/>
        </w:category>
        <w:types>
          <w:type w:val="bbPlcHdr"/>
        </w:types>
        <w:behaviors>
          <w:behavior w:val="content"/>
        </w:behaviors>
        <w:guid w:val="{E988F8D5-3E83-45AB-BF71-D4B389316B27}"/>
      </w:docPartPr>
      <w:docPartBody>
        <w:p w:rsidR="008D06E4" w:rsidRDefault="0085186F" w:rsidP="0085186F">
          <w:pPr>
            <w:pStyle w:val="C53CB7619ED04439849C185F166F0514"/>
          </w:pPr>
          <w:r w:rsidRPr="00E418C1">
            <w:rPr>
              <w:rStyle w:val="PlaceholderText"/>
            </w:rPr>
            <w:t>Click or tap here to enter text.</w:t>
          </w:r>
        </w:p>
      </w:docPartBody>
    </w:docPart>
    <w:docPart>
      <w:docPartPr>
        <w:name w:val="515C34633D5446FB82FACEB5CB9CB915"/>
        <w:category>
          <w:name w:val="General"/>
          <w:gallery w:val="placeholder"/>
        </w:category>
        <w:types>
          <w:type w:val="bbPlcHdr"/>
        </w:types>
        <w:behaviors>
          <w:behavior w:val="content"/>
        </w:behaviors>
        <w:guid w:val="{0FA59057-83F5-4A28-B933-B71ACDC6FE1F}"/>
      </w:docPartPr>
      <w:docPartBody>
        <w:p w:rsidR="008D06E4" w:rsidRDefault="0085186F" w:rsidP="0085186F">
          <w:pPr>
            <w:pStyle w:val="515C34633D5446FB82FACEB5CB9CB915"/>
          </w:pPr>
          <w:r w:rsidRPr="00E418C1">
            <w:rPr>
              <w:rStyle w:val="PlaceholderText"/>
            </w:rPr>
            <w:t>Click or tap here to enter text.</w:t>
          </w:r>
        </w:p>
      </w:docPartBody>
    </w:docPart>
    <w:docPart>
      <w:docPartPr>
        <w:name w:val="5804504074964360BFBD60C17218741C"/>
        <w:category>
          <w:name w:val="General"/>
          <w:gallery w:val="placeholder"/>
        </w:category>
        <w:types>
          <w:type w:val="bbPlcHdr"/>
        </w:types>
        <w:behaviors>
          <w:behavior w:val="content"/>
        </w:behaviors>
        <w:guid w:val="{9DA53BCD-FE92-44C8-B22C-72CAFE995D09}"/>
      </w:docPartPr>
      <w:docPartBody>
        <w:p w:rsidR="008D06E4" w:rsidRDefault="0085186F" w:rsidP="0085186F">
          <w:pPr>
            <w:pStyle w:val="5804504074964360BFBD60C17218741C"/>
          </w:pPr>
          <w:r w:rsidRPr="00E418C1">
            <w:rPr>
              <w:rStyle w:val="PlaceholderText"/>
            </w:rPr>
            <w:t>Click or tap here to enter text.</w:t>
          </w:r>
        </w:p>
      </w:docPartBody>
    </w:docPart>
    <w:docPart>
      <w:docPartPr>
        <w:name w:val="A5610FA30B024CE4842668AE488672B9"/>
        <w:category>
          <w:name w:val="General"/>
          <w:gallery w:val="placeholder"/>
        </w:category>
        <w:types>
          <w:type w:val="bbPlcHdr"/>
        </w:types>
        <w:behaviors>
          <w:behavior w:val="content"/>
        </w:behaviors>
        <w:guid w:val="{761B3493-C5F7-4B4C-8B5B-9B5801D48CB5}"/>
      </w:docPartPr>
      <w:docPartBody>
        <w:p w:rsidR="008D06E4" w:rsidRDefault="0085186F" w:rsidP="0085186F">
          <w:pPr>
            <w:pStyle w:val="A5610FA30B024CE4842668AE488672B9"/>
          </w:pPr>
          <w:r w:rsidRPr="00E418C1">
            <w:rPr>
              <w:rStyle w:val="PlaceholderText"/>
            </w:rPr>
            <w:t>Click or tap here to enter text.</w:t>
          </w:r>
        </w:p>
      </w:docPartBody>
    </w:docPart>
    <w:docPart>
      <w:docPartPr>
        <w:name w:val="9069A9A778294668927AC327F89A6926"/>
        <w:category>
          <w:name w:val="General"/>
          <w:gallery w:val="placeholder"/>
        </w:category>
        <w:types>
          <w:type w:val="bbPlcHdr"/>
        </w:types>
        <w:behaviors>
          <w:behavior w:val="content"/>
        </w:behaviors>
        <w:guid w:val="{B7C37474-BD64-4D62-8BAD-87202734B8C7}"/>
      </w:docPartPr>
      <w:docPartBody>
        <w:p w:rsidR="008D06E4" w:rsidRDefault="0085186F" w:rsidP="0085186F">
          <w:pPr>
            <w:pStyle w:val="9069A9A778294668927AC327F89A6926"/>
          </w:pPr>
          <w:r w:rsidRPr="00E418C1">
            <w:rPr>
              <w:rStyle w:val="PlaceholderText"/>
            </w:rPr>
            <w:t>Click or tap here to enter text.</w:t>
          </w:r>
        </w:p>
      </w:docPartBody>
    </w:docPart>
    <w:docPart>
      <w:docPartPr>
        <w:name w:val="43882518AFC04962AEB6F6ED213C5238"/>
        <w:category>
          <w:name w:val="General"/>
          <w:gallery w:val="placeholder"/>
        </w:category>
        <w:types>
          <w:type w:val="bbPlcHdr"/>
        </w:types>
        <w:behaviors>
          <w:behavior w:val="content"/>
        </w:behaviors>
        <w:guid w:val="{6C609940-DA3B-44DC-AD9A-A6A8C8DEE200}"/>
      </w:docPartPr>
      <w:docPartBody>
        <w:p w:rsidR="008D06E4" w:rsidRDefault="0085186F" w:rsidP="0085186F">
          <w:pPr>
            <w:pStyle w:val="43882518AFC04962AEB6F6ED213C5238"/>
          </w:pPr>
          <w:r w:rsidRPr="00E418C1">
            <w:rPr>
              <w:rStyle w:val="PlaceholderText"/>
            </w:rPr>
            <w:t>Click or tap here to enter text.</w:t>
          </w:r>
        </w:p>
      </w:docPartBody>
    </w:docPart>
    <w:docPart>
      <w:docPartPr>
        <w:name w:val="05394ECB2DD242308F7645BE58943A1F"/>
        <w:category>
          <w:name w:val="General"/>
          <w:gallery w:val="placeholder"/>
        </w:category>
        <w:types>
          <w:type w:val="bbPlcHdr"/>
        </w:types>
        <w:behaviors>
          <w:behavior w:val="content"/>
        </w:behaviors>
        <w:guid w:val="{6E90D854-892F-4028-A11D-21281999A956}"/>
      </w:docPartPr>
      <w:docPartBody>
        <w:p w:rsidR="008D06E4" w:rsidRDefault="0085186F" w:rsidP="0085186F">
          <w:pPr>
            <w:pStyle w:val="05394ECB2DD242308F7645BE58943A1F"/>
          </w:pPr>
          <w:r w:rsidRPr="00E418C1">
            <w:rPr>
              <w:rStyle w:val="PlaceholderText"/>
            </w:rPr>
            <w:t>Click or tap here to enter text.</w:t>
          </w:r>
        </w:p>
      </w:docPartBody>
    </w:docPart>
    <w:docPart>
      <w:docPartPr>
        <w:name w:val="2EDAE9A3FFB4429899B0B9C5D45A2B78"/>
        <w:category>
          <w:name w:val="General"/>
          <w:gallery w:val="placeholder"/>
        </w:category>
        <w:types>
          <w:type w:val="bbPlcHdr"/>
        </w:types>
        <w:behaviors>
          <w:behavior w:val="content"/>
        </w:behaviors>
        <w:guid w:val="{60A8F009-862E-4661-8DDC-93CF3BB13759}"/>
      </w:docPartPr>
      <w:docPartBody>
        <w:p w:rsidR="008D06E4" w:rsidRDefault="0085186F" w:rsidP="0085186F">
          <w:pPr>
            <w:pStyle w:val="2EDAE9A3FFB4429899B0B9C5D45A2B78"/>
          </w:pPr>
          <w:r w:rsidRPr="00E418C1">
            <w:rPr>
              <w:rStyle w:val="PlaceholderText"/>
            </w:rPr>
            <w:t>Click or tap here to enter text.</w:t>
          </w:r>
        </w:p>
      </w:docPartBody>
    </w:docPart>
    <w:docPart>
      <w:docPartPr>
        <w:name w:val="417CED3866F648F5A7E788A2E8DDFC4E"/>
        <w:category>
          <w:name w:val="General"/>
          <w:gallery w:val="placeholder"/>
        </w:category>
        <w:types>
          <w:type w:val="bbPlcHdr"/>
        </w:types>
        <w:behaviors>
          <w:behavior w:val="content"/>
        </w:behaviors>
        <w:guid w:val="{F6068EE8-5F02-4CC3-B51B-045C2CE05E7A}"/>
      </w:docPartPr>
      <w:docPartBody>
        <w:p w:rsidR="008D06E4" w:rsidRDefault="0085186F" w:rsidP="0085186F">
          <w:pPr>
            <w:pStyle w:val="417CED3866F648F5A7E788A2E8DDFC4E"/>
          </w:pPr>
          <w:r w:rsidRPr="00E418C1">
            <w:rPr>
              <w:rStyle w:val="PlaceholderText"/>
            </w:rPr>
            <w:t>Click or tap here to enter text.</w:t>
          </w:r>
        </w:p>
      </w:docPartBody>
    </w:docPart>
    <w:docPart>
      <w:docPartPr>
        <w:name w:val="8C83CEF0C2234B6BB19596C3FE4A409C"/>
        <w:category>
          <w:name w:val="General"/>
          <w:gallery w:val="placeholder"/>
        </w:category>
        <w:types>
          <w:type w:val="bbPlcHdr"/>
        </w:types>
        <w:behaviors>
          <w:behavior w:val="content"/>
        </w:behaviors>
        <w:guid w:val="{E6335D71-0E7F-4870-A2BD-FDE970A3E5FE}"/>
      </w:docPartPr>
      <w:docPartBody>
        <w:p w:rsidR="008D06E4" w:rsidRDefault="0085186F" w:rsidP="0085186F">
          <w:pPr>
            <w:pStyle w:val="8C83CEF0C2234B6BB19596C3FE4A409C"/>
          </w:pPr>
          <w:r w:rsidRPr="00E418C1">
            <w:rPr>
              <w:rStyle w:val="PlaceholderText"/>
            </w:rPr>
            <w:t>Click or tap here to enter text.</w:t>
          </w:r>
        </w:p>
      </w:docPartBody>
    </w:docPart>
    <w:docPart>
      <w:docPartPr>
        <w:name w:val="27E94F274582430C8F205D4D8E06EB17"/>
        <w:category>
          <w:name w:val="General"/>
          <w:gallery w:val="placeholder"/>
        </w:category>
        <w:types>
          <w:type w:val="bbPlcHdr"/>
        </w:types>
        <w:behaviors>
          <w:behavior w:val="content"/>
        </w:behaviors>
        <w:guid w:val="{3E299983-389F-4CBF-A5AB-7AA82F359455}"/>
      </w:docPartPr>
      <w:docPartBody>
        <w:p w:rsidR="008D06E4" w:rsidRDefault="0085186F" w:rsidP="0085186F">
          <w:pPr>
            <w:pStyle w:val="27E94F274582430C8F205D4D8E06EB17"/>
          </w:pPr>
          <w:r w:rsidRPr="00E418C1">
            <w:rPr>
              <w:rStyle w:val="PlaceholderText"/>
            </w:rPr>
            <w:t>Click or tap here to enter text.</w:t>
          </w:r>
        </w:p>
      </w:docPartBody>
    </w:docPart>
    <w:docPart>
      <w:docPartPr>
        <w:name w:val="907B9DECBC7B4DBDB6F8746478FA7A2C"/>
        <w:category>
          <w:name w:val="General"/>
          <w:gallery w:val="placeholder"/>
        </w:category>
        <w:types>
          <w:type w:val="bbPlcHdr"/>
        </w:types>
        <w:behaviors>
          <w:behavior w:val="content"/>
        </w:behaviors>
        <w:guid w:val="{028DFEB6-6481-452C-B086-ECF597968FDA}"/>
      </w:docPartPr>
      <w:docPartBody>
        <w:p w:rsidR="008D06E4" w:rsidRDefault="0085186F" w:rsidP="0085186F">
          <w:pPr>
            <w:pStyle w:val="907B9DECBC7B4DBDB6F8746478FA7A2C"/>
          </w:pPr>
          <w:r w:rsidRPr="00E418C1">
            <w:rPr>
              <w:rStyle w:val="PlaceholderText"/>
            </w:rPr>
            <w:t>Click or tap here to enter text.</w:t>
          </w:r>
        </w:p>
      </w:docPartBody>
    </w:docPart>
    <w:docPart>
      <w:docPartPr>
        <w:name w:val="6C801F42D289429EB3C949CF08113D7D"/>
        <w:category>
          <w:name w:val="General"/>
          <w:gallery w:val="placeholder"/>
        </w:category>
        <w:types>
          <w:type w:val="bbPlcHdr"/>
        </w:types>
        <w:behaviors>
          <w:behavior w:val="content"/>
        </w:behaviors>
        <w:guid w:val="{E5B77CA0-6553-4532-AE9B-E7A0B7856F38}"/>
      </w:docPartPr>
      <w:docPartBody>
        <w:p w:rsidR="008D06E4" w:rsidRDefault="0085186F" w:rsidP="0085186F">
          <w:pPr>
            <w:pStyle w:val="6C801F42D289429EB3C949CF08113D7D"/>
          </w:pPr>
          <w:r w:rsidRPr="00E418C1">
            <w:rPr>
              <w:rStyle w:val="PlaceholderText"/>
            </w:rPr>
            <w:t>Click or tap here to enter text.</w:t>
          </w:r>
        </w:p>
      </w:docPartBody>
    </w:docPart>
    <w:docPart>
      <w:docPartPr>
        <w:name w:val="C4015DB048C14AD288023747C64EC364"/>
        <w:category>
          <w:name w:val="General"/>
          <w:gallery w:val="placeholder"/>
        </w:category>
        <w:types>
          <w:type w:val="bbPlcHdr"/>
        </w:types>
        <w:behaviors>
          <w:behavior w:val="content"/>
        </w:behaviors>
        <w:guid w:val="{3197A0B4-F84B-46E6-89E0-224A80A4D5FF}"/>
      </w:docPartPr>
      <w:docPartBody>
        <w:p w:rsidR="008D06E4" w:rsidRDefault="0085186F" w:rsidP="0085186F">
          <w:pPr>
            <w:pStyle w:val="C4015DB048C14AD288023747C64EC364"/>
          </w:pPr>
          <w:r w:rsidRPr="00E418C1">
            <w:rPr>
              <w:rStyle w:val="PlaceholderText"/>
            </w:rPr>
            <w:t>Click or tap here to enter text.</w:t>
          </w:r>
        </w:p>
      </w:docPartBody>
    </w:docPart>
    <w:docPart>
      <w:docPartPr>
        <w:name w:val="0504CC9C5C8A49278BB8C72442A33068"/>
        <w:category>
          <w:name w:val="General"/>
          <w:gallery w:val="placeholder"/>
        </w:category>
        <w:types>
          <w:type w:val="bbPlcHdr"/>
        </w:types>
        <w:behaviors>
          <w:behavior w:val="content"/>
        </w:behaviors>
        <w:guid w:val="{B52E63A2-DCB6-45CD-A74D-884A5B4E19B7}"/>
      </w:docPartPr>
      <w:docPartBody>
        <w:p w:rsidR="008D06E4" w:rsidRDefault="0085186F" w:rsidP="0085186F">
          <w:pPr>
            <w:pStyle w:val="0504CC9C5C8A49278BB8C72442A33068"/>
          </w:pPr>
          <w:r w:rsidRPr="00E418C1">
            <w:rPr>
              <w:rStyle w:val="PlaceholderText"/>
            </w:rPr>
            <w:t>Click or tap here to enter text.</w:t>
          </w:r>
        </w:p>
      </w:docPartBody>
    </w:docPart>
    <w:docPart>
      <w:docPartPr>
        <w:name w:val="CF0E20DC365D403D849B90376626B442"/>
        <w:category>
          <w:name w:val="General"/>
          <w:gallery w:val="placeholder"/>
        </w:category>
        <w:types>
          <w:type w:val="bbPlcHdr"/>
        </w:types>
        <w:behaviors>
          <w:behavior w:val="content"/>
        </w:behaviors>
        <w:guid w:val="{CFA3AA6C-4815-41EA-A744-AEF845FD8DD1}"/>
      </w:docPartPr>
      <w:docPartBody>
        <w:p w:rsidR="008D06E4" w:rsidRDefault="0085186F" w:rsidP="0085186F">
          <w:pPr>
            <w:pStyle w:val="CF0E20DC365D403D849B90376626B442"/>
          </w:pPr>
          <w:r w:rsidRPr="00E418C1">
            <w:rPr>
              <w:rStyle w:val="PlaceholderText"/>
            </w:rPr>
            <w:t>Click or tap here to enter text.</w:t>
          </w:r>
        </w:p>
      </w:docPartBody>
    </w:docPart>
    <w:docPart>
      <w:docPartPr>
        <w:name w:val="58A1805EC1694A95974EA58CCB7AC19C"/>
        <w:category>
          <w:name w:val="General"/>
          <w:gallery w:val="placeholder"/>
        </w:category>
        <w:types>
          <w:type w:val="bbPlcHdr"/>
        </w:types>
        <w:behaviors>
          <w:behavior w:val="content"/>
        </w:behaviors>
        <w:guid w:val="{581332A0-252F-4AF6-BFE7-4B915ADC3EED}"/>
      </w:docPartPr>
      <w:docPartBody>
        <w:p w:rsidR="008D06E4" w:rsidRDefault="0085186F" w:rsidP="0085186F">
          <w:pPr>
            <w:pStyle w:val="58A1805EC1694A95974EA58CCB7AC19C"/>
          </w:pPr>
          <w:r w:rsidRPr="00E418C1">
            <w:rPr>
              <w:rStyle w:val="PlaceholderText"/>
            </w:rPr>
            <w:t>Click or tap here to enter text.</w:t>
          </w:r>
        </w:p>
      </w:docPartBody>
    </w:docPart>
    <w:docPart>
      <w:docPartPr>
        <w:name w:val="A592E6445A164ABE961A4F2800159920"/>
        <w:category>
          <w:name w:val="General"/>
          <w:gallery w:val="placeholder"/>
        </w:category>
        <w:types>
          <w:type w:val="bbPlcHdr"/>
        </w:types>
        <w:behaviors>
          <w:behavior w:val="content"/>
        </w:behaviors>
        <w:guid w:val="{94D80178-BF4B-4DAE-8D0F-091F7354C34B}"/>
      </w:docPartPr>
      <w:docPartBody>
        <w:p w:rsidR="008D06E4" w:rsidRDefault="0085186F" w:rsidP="0085186F">
          <w:pPr>
            <w:pStyle w:val="A592E6445A164ABE961A4F2800159920"/>
          </w:pPr>
          <w:r w:rsidRPr="00E418C1">
            <w:rPr>
              <w:rStyle w:val="PlaceholderText"/>
            </w:rPr>
            <w:t>Click or tap here to enter text.</w:t>
          </w:r>
        </w:p>
      </w:docPartBody>
    </w:docPart>
    <w:docPart>
      <w:docPartPr>
        <w:name w:val="0EE1F0A29E1945CB9986B9DEA5E68D4A"/>
        <w:category>
          <w:name w:val="General"/>
          <w:gallery w:val="placeholder"/>
        </w:category>
        <w:types>
          <w:type w:val="bbPlcHdr"/>
        </w:types>
        <w:behaviors>
          <w:behavior w:val="content"/>
        </w:behaviors>
        <w:guid w:val="{7166C931-DA33-495A-9469-0C279DCCA7CF}"/>
      </w:docPartPr>
      <w:docPartBody>
        <w:p w:rsidR="008D06E4" w:rsidRDefault="0085186F" w:rsidP="0085186F">
          <w:pPr>
            <w:pStyle w:val="0EE1F0A29E1945CB9986B9DEA5E68D4A"/>
          </w:pPr>
          <w:r w:rsidRPr="00E418C1">
            <w:rPr>
              <w:rStyle w:val="PlaceholderText"/>
            </w:rPr>
            <w:t>Click or tap here to enter text.</w:t>
          </w:r>
        </w:p>
      </w:docPartBody>
    </w:docPart>
    <w:docPart>
      <w:docPartPr>
        <w:name w:val="48943BF172C34EDF8C8E595F3B0EC501"/>
        <w:category>
          <w:name w:val="General"/>
          <w:gallery w:val="placeholder"/>
        </w:category>
        <w:types>
          <w:type w:val="bbPlcHdr"/>
        </w:types>
        <w:behaviors>
          <w:behavior w:val="content"/>
        </w:behaviors>
        <w:guid w:val="{06756DDC-453B-42CB-B5FC-53E71F86B338}"/>
      </w:docPartPr>
      <w:docPartBody>
        <w:p w:rsidR="008D06E4" w:rsidRDefault="0085186F" w:rsidP="0085186F">
          <w:pPr>
            <w:pStyle w:val="48943BF172C34EDF8C8E595F3B0EC501"/>
          </w:pPr>
          <w:r w:rsidRPr="00E418C1">
            <w:rPr>
              <w:rStyle w:val="PlaceholderText"/>
            </w:rPr>
            <w:t>Click or tap here to enter text.</w:t>
          </w:r>
        </w:p>
      </w:docPartBody>
    </w:docPart>
    <w:docPart>
      <w:docPartPr>
        <w:name w:val="9A365B9FAD4D4366BF39AE622DDED5C9"/>
        <w:category>
          <w:name w:val="General"/>
          <w:gallery w:val="placeholder"/>
        </w:category>
        <w:types>
          <w:type w:val="bbPlcHdr"/>
        </w:types>
        <w:behaviors>
          <w:behavior w:val="content"/>
        </w:behaviors>
        <w:guid w:val="{D0024827-94F8-49FE-A5ED-F6F03065239B}"/>
      </w:docPartPr>
      <w:docPartBody>
        <w:p w:rsidR="008D06E4" w:rsidRDefault="0085186F" w:rsidP="0085186F">
          <w:pPr>
            <w:pStyle w:val="9A365B9FAD4D4366BF39AE622DDED5C9"/>
          </w:pPr>
          <w:r w:rsidRPr="00E418C1">
            <w:rPr>
              <w:rStyle w:val="PlaceholderText"/>
            </w:rPr>
            <w:t>Click or tap here to enter text.</w:t>
          </w:r>
        </w:p>
      </w:docPartBody>
    </w:docPart>
    <w:docPart>
      <w:docPartPr>
        <w:name w:val="1B34B3B41AF84B159C4F2A00C4DB3936"/>
        <w:category>
          <w:name w:val="General"/>
          <w:gallery w:val="placeholder"/>
        </w:category>
        <w:types>
          <w:type w:val="bbPlcHdr"/>
        </w:types>
        <w:behaviors>
          <w:behavior w:val="content"/>
        </w:behaviors>
        <w:guid w:val="{7B8ED381-6C4C-4C60-B60C-73B9ECD65973}"/>
      </w:docPartPr>
      <w:docPartBody>
        <w:p w:rsidR="008D06E4" w:rsidRDefault="0085186F" w:rsidP="0085186F">
          <w:pPr>
            <w:pStyle w:val="1B34B3B41AF84B159C4F2A00C4DB3936"/>
          </w:pPr>
          <w:r w:rsidRPr="00E418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186F"/>
    <w:rsid w:val="00725635"/>
    <w:rsid w:val="0085186F"/>
    <w:rsid w:val="008D0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0A8A29ACF241E2B0748364F2B83FC2">
    <w:name w:val="9D0A8A29ACF241E2B0748364F2B83FC2"/>
    <w:rsid w:val="0085186F"/>
  </w:style>
  <w:style w:type="paragraph" w:customStyle="1" w:styleId="122780589F9844E28D535A5E8323E28F">
    <w:name w:val="122780589F9844E28D535A5E8323E28F"/>
    <w:rsid w:val="0085186F"/>
  </w:style>
  <w:style w:type="paragraph" w:customStyle="1" w:styleId="3E22B95DFCE64780814F5DF65EBEA2C7">
    <w:name w:val="3E22B95DFCE64780814F5DF65EBEA2C7"/>
    <w:rsid w:val="0085186F"/>
  </w:style>
  <w:style w:type="paragraph" w:customStyle="1" w:styleId="B5D53D2F17154AB2B3CDE2281A64C7EB">
    <w:name w:val="B5D53D2F17154AB2B3CDE2281A64C7EB"/>
    <w:rsid w:val="0085186F"/>
  </w:style>
  <w:style w:type="paragraph" w:customStyle="1" w:styleId="205CF23157204454BA16A04085129458">
    <w:name w:val="205CF23157204454BA16A04085129458"/>
    <w:rsid w:val="0085186F"/>
  </w:style>
  <w:style w:type="paragraph" w:customStyle="1" w:styleId="4B2ADD20E65C4031A83D9CB08AEE5A88">
    <w:name w:val="4B2ADD20E65C4031A83D9CB08AEE5A88"/>
    <w:rsid w:val="0085186F"/>
  </w:style>
  <w:style w:type="paragraph" w:customStyle="1" w:styleId="27E93FE68F1149758B1CDE51BADB11BD">
    <w:name w:val="27E93FE68F1149758B1CDE51BADB11BD"/>
    <w:rsid w:val="0085186F"/>
  </w:style>
  <w:style w:type="paragraph" w:customStyle="1" w:styleId="79DE79A6F6AD4F6F84B842DA519F1AC5">
    <w:name w:val="79DE79A6F6AD4F6F84B842DA519F1AC5"/>
    <w:rsid w:val="0085186F"/>
  </w:style>
  <w:style w:type="paragraph" w:customStyle="1" w:styleId="1C6DF85EC5C1471A81DAB527496F8512">
    <w:name w:val="1C6DF85EC5C1471A81DAB527496F8512"/>
    <w:rsid w:val="0085186F"/>
  </w:style>
  <w:style w:type="paragraph" w:customStyle="1" w:styleId="A1622A0ADD104D58B33B7012DC188AE5">
    <w:name w:val="A1622A0ADD104D58B33B7012DC188AE5"/>
    <w:rsid w:val="0085186F"/>
  </w:style>
  <w:style w:type="paragraph" w:customStyle="1" w:styleId="99806AD2528E4E52A99452CF08DA7716">
    <w:name w:val="99806AD2528E4E52A99452CF08DA7716"/>
    <w:rsid w:val="0085186F"/>
  </w:style>
  <w:style w:type="paragraph" w:customStyle="1" w:styleId="3BE16B6A1B494787A31C596E8F29DB35">
    <w:name w:val="3BE16B6A1B494787A31C596E8F29DB35"/>
    <w:rsid w:val="0085186F"/>
  </w:style>
  <w:style w:type="paragraph" w:customStyle="1" w:styleId="14F50CDD13254D668F151C664EB6F9D8">
    <w:name w:val="14F50CDD13254D668F151C664EB6F9D8"/>
    <w:rsid w:val="0085186F"/>
  </w:style>
  <w:style w:type="paragraph" w:customStyle="1" w:styleId="23DC96BE2A8F4F259644574F13DAAA74">
    <w:name w:val="23DC96BE2A8F4F259644574F13DAAA74"/>
    <w:rsid w:val="0085186F"/>
  </w:style>
  <w:style w:type="paragraph" w:customStyle="1" w:styleId="91EB0F38C75B4C548023249300CC4C6C">
    <w:name w:val="91EB0F38C75B4C548023249300CC4C6C"/>
    <w:rsid w:val="0085186F"/>
  </w:style>
  <w:style w:type="paragraph" w:customStyle="1" w:styleId="00D01BBC0E894EA6BC5D65BEAA3A89A3">
    <w:name w:val="00D01BBC0E894EA6BC5D65BEAA3A89A3"/>
    <w:rsid w:val="0085186F"/>
  </w:style>
  <w:style w:type="paragraph" w:customStyle="1" w:styleId="7A4D08819D45461E8675DCC1703828A4">
    <w:name w:val="7A4D08819D45461E8675DCC1703828A4"/>
    <w:rsid w:val="0085186F"/>
  </w:style>
  <w:style w:type="paragraph" w:customStyle="1" w:styleId="1D11D665161044EFA0AAC55F49D1BBB1">
    <w:name w:val="1D11D665161044EFA0AAC55F49D1BBB1"/>
    <w:rsid w:val="0085186F"/>
  </w:style>
  <w:style w:type="paragraph" w:customStyle="1" w:styleId="D5421A02FCBF419D8D09E8DF293A91DB">
    <w:name w:val="D5421A02FCBF419D8D09E8DF293A91DB"/>
    <w:rsid w:val="0085186F"/>
  </w:style>
  <w:style w:type="paragraph" w:customStyle="1" w:styleId="F376DF298D3B4C4885B577BF0A232E71">
    <w:name w:val="F376DF298D3B4C4885B577BF0A232E71"/>
    <w:rsid w:val="0085186F"/>
  </w:style>
  <w:style w:type="paragraph" w:customStyle="1" w:styleId="CADC5F8F4DC1495AACB1122783E78D5A">
    <w:name w:val="CADC5F8F4DC1495AACB1122783E78D5A"/>
    <w:rsid w:val="0085186F"/>
  </w:style>
  <w:style w:type="paragraph" w:customStyle="1" w:styleId="78EE7610BF674A518BBEF3BF3076C47A">
    <w:name w:val="78EE7610BF674A518BBEF3BF3076C47A"/>
    <w:rsid w:val="0085186F"/>
  </w:style>
  <w:style w:type="paragraph" w:customStyle="1" w:styleId="BF6053FA7D864983B9D8E1991CEE4DCB">
    <w:name w:val="BF6053FA7D864983B9D8E1991CEE4DCB"/>
    <w:rsid w:val="0085186F"/>
  </w:style>
  <w:style w:type="paragraph" w:customStyle="1" w:styleId="511A7171A157441DA36A81C7E487F3EA">
    <w:name w:val="511A7171A157441DA36A81C7E487F3EA"/>
    <w:rsid w:val="0085186F"/>
  </w:style>
  <w:style w:type="paragraph" w:customStyle="1" w:styleId="E76C23EB6BDF436BBD7C7417BF8DDC0D">
    <w:name w:val="E76C23EB6BDF436BBD7C7417BF8DDC0D"/>
    <w:rsid w:val="0085186F"/>
  </w:style>
  <w:style w:type="paragraph" w:customStyle="1" w:styleId="028872FFCC20456CBD6B34C7F6F2EC44">
    <w:name w:val="028872FFCC20456CBD6B34C7F6F2EC44"/>
    <w:rsid w:val="0085186F"/>
  </w:style>
  <w:style w:type="paragraph" w:customStyle="1" w:styleId="B9AC72427E264CEE8A8AD6D322D44E46">
    <w:name w:val="B9AC72427E264CEE8A8AD6D322D44E46"/>
    <w:rsid w:val="0085186F"/>
  </w:style>
  <w:style w:type="paragraph" w:customStyle="1" w:styleId="0C3A846087FE4FEA9DD84E44CAED20F0">
    <w:name w:val="0C3A846087FE4FEA9DD84E44CAED20F0"/>
    <w:rsid w:val="0085186F"/>
  </w:style>
  <w:style w:type="paragraph" w:customStyle="1" w:styleId="47EBC1304FA9490C89C33E1F4FE54423">
    <w:name w:val="47EBC1304FA9490C89C33E1F4FE54423"/>
    <w:rsid w:val="0085186F"/>
  </w:style>
  <w:style w:type="paragraph" w:customStyle="1" w:styleId="AB77542CF5BD4EAC838CACB48B9A43A5">
    <w:name w:val="AB77542CF5BD4EAC838CACB48B9A43A5"/>
    <w:rsid w:val="0085186F"/>
  </w:style>
  <w:style w:type="paragraph" w:customStyle="1" w:styleId="8CB057F1302946809277F494C08C1A27">
    <w:name w:val="8CB057F1302946809277F494C08C1A27"/>
    <w:rsid w:val="0085186F"/>
  </w:style>
  <w:style w:type="paragraph" w:customStyle="1" w:styleId="52707A1959D348D5AF3DD8A09E472C53">
    <w:name w:val="52707A1959D348D5AF3DD8A09E472C53"/>
    <w:rsid w:val="0085186F"/>
  </w:style>
  <w:style w:type="paragraph" w:customStyle="1" w:styleId="E0A27D009C0742AABE7303FF325902DC">
    <w:name w:val="E0A27D009C0742AABE7303FF325902DC"/>
    <w:rsid w:val="0085186F"/>
  </w:style>
  <w:style w:type="paragraph" w:customStyle="1" w:styleId="746B8186EA0343FBA47B738EC6B27D0E">
    <w:name w:val="746B8186EA0343FBA47B738EC6B27D0E"/>
    <w:rsid w:val="0085186F"/>
  </w:style>
  <w:style w:type="paragraph" w:customStyle="1" w:styleId="0C5F52070B5C4E8C93B753CCCA367703">
    <w:name w:val="0C5F52070B5C4E8C93B753CCCA367703"/>
    <w:rsid w:val="0085186F"/>
  </w:style>
  <w:style w:type="paragraph" w:customStyle="1" w:styleId="95DA8CD9629D4D3D957838D852A7A948">
    <w:name w:val="95DA8CD9629D4D3D957838D852A7A948"/>
    <w:rsid w:val="0085186F"/>
  </w:style>
  <w:style w:type="paragraph" w:customStyle="1" w:styleId="32AB0E93B54A4AA2885784732F9D8500">
    <w:name w:val="32AB0E93B54A4AA2885784732F9D8500"/>
    <w:rsid w:val="0085186F"/>
  </w:style>
  <w:style w:type="paragraph" w:customStyle="1" w:styleId="4A073BE3144245FCBBB13DDE8334EC75">
    <w:name w:val="4A073BE3144245FCBBB13DDE8334EC75"/>
    <w:rsid w:val="0085186F"/>
  </w:style>
  <w:style w:type="paragraph" w:customStyle="1" w:styleId="67CFF3113B1245F69974326D9038F5B8">
    <w:name w:val="67CFF3113B1245F69974326D9038F5B8"/>
    <w:rsid w:val="0085186F"/>
  </w:style>
  <w:style w:type="character" w:styleId="PlaceholderText">
    <w:name w:val="Placeholder Text"/>
    <w:basedOn w:val="DefaultParagraphFont"/>
    <w:uiPriority w:val="99"/>
    <w:semiHidden/>
    <w:rsid w:val="0085186F"/>
    <w:rPr>
      <w:color w:val="808080"/>
    </w:rPr>
  </w:style>
  <w:style w:type="paragraph" w:customStyle="1" w:styleId="83C185F4D4A042D59313B720D1A005BC">
    <w:name w:val="83C185F4D4A042D59313B720D1A005BC"/>
    <w:rsid w:val="0085186F"/>
  </w:style>
  <w:style w:type="paragraph" w:customStyle="1" w:styleId="9F1E41A0C29645ABBBA3EED4237BA9E6">
    <w:name w:val="9F1E41A0C29645ABBBA3EED4237BA9E6"/>
    <w:rsid w:val="0085186F"/>
  </w:style>
  <w:style w:type="paragraph" w:customStyle="1" w:styleId="E57AC483855948AEB79436BB7B3E0C71">
    <w:name w:val="E57AC483855948AEB79436BB7B3E0C71"/>
    <w:rsid w:val="0085186F"/>
  </w:style>
  <w:style w:type="paragraph" w:customStyle="1" w:styleId="C53CB7619ED04439849C185F166F0514">
    <w:name w:val="C53CB7619ED04439849C185F166F0514"/>
    <w:rsid w:val="0085186F"/>
  </w:style>
  <w:style w:type="paragraph" w:customStyle="1" w:styleId="515C34633D5446FB82FACEB5CB9CB915">
    <w:name w:val="515C34633D5446FB82FACEB5CB9CB915"/>
    <w:rsid w:val="0085186F"/>
  </w:style>
  <w:style w:type="paragraph" w:customStyle="1" w:styleId="5804504074964360BFBD60C17218741C">
    <w:name w:val="5804504074964360BFBD60C17218741C"/>
    <w:rsid w:val="0085186F"/>
  </w:style>
  <w:style w:type="paragraph" w:customStyle="1" w:styleId="A5610FA30B024CE4842668AE488672B9">
    <w:name w:val="A5610FA30B024CE4842668AE488672B9"/>
    <w:rsid w:val="0085186F"/>
  </w:style>
  <w:style w:type="paragraph" w:customStyle="1" w:styleId="9069A9A778294668927AC327F89A6926">
    <w:name w:val="9069A9A778294668927AC327F89A6926"/>
    <w:rsid w:val="0085186F"/>
  </w:style>
  <w:style w:type="paragraph" w:customStyle="1" w:styleId="43882518AFC04962AEB6F6ED213C5238">
    <w:name w:val="43882518AFC04962AEB6F6ED213C5238"/>
    <w:rsid w:val="0085186F"/>
  </w:style>
  <w:style w:type="paragraph" w:customStyle="1" w:styleId="05394ECB2DD242308F7645BE58943A1F">
    <w:name w:val="05394ECB2DD242308F7645BE58943A1F"/>
    <w:rsid w:val="0085186F"/>
  </w:style>
  <w:style w:type="paragraph" w:customStyle="1" w:styleId="2EDAE9A3FFB4429899B0B9C5D45A2B78">
    <w:name w:val="2EDAE9A3FFB4429899B0B9C5D45A2B78"/>
    <w:rsid w:val="0085186F"/>
  </w:style>
  <w:style w:type="paragraph" w:customStyle="1" w:styleId="417CED3866F648F5A7E788A2E8DDFC4E">
    <w:name w:val="417CED3866F648F5A7E788A2E8DDFC4E"/>
    <w:rsid w:val="0085186F"/>
  </w:style>
  <w:style w:type="paragraph" w:customStyle="1" w:styleId="8C83CEF0C2234B6BB19596C3FE4A409C">
    <w:name w:val="8C83CEF0C2234B6BB19596C3FE4A409C"/>
    <w:rsid w:val="0085186F"/>
  </w:style>
  <w:style w:type="paragraph" w:customStyle="1" w:styleId="27E94F274582430C8F205D4D8E06EB17">
    <w:name w:val="27E94F274582430C8F205D4D8E06EB17"/>
    <w:rsid w:val="0085186F"/>
  </w:style>
  <w:style w:type="paragraph" w:customStyle="1" w:styleId="907B9DECBC7B4DBDB6F8746478FA7A2C">
    <w:name w:val="907B9DECBC7B4DBDB6F8746478FA7A2C"/>
    <w:rsid w:val="0085186F"/>
  </w:style>
  <w:style w:type="paragraph" w:customStyle="1" w:styleId="6C801F42D289429EB3C949CF08113D7D">
    <w:name w:val="6C801F42D289429EB3C949CF08113D7D"/>
    <w:rsid w:val="0085186F"/>
  </w:style>
  <w:style w:type="paragraph" w:customStyle="1" w:styleId="C4015DB048C14AD288023747C64EC364">
    <w:name w:val="C4015DB048C14AD288023747C64EC364"/>
    <w:rsid w:val="0085186F"/>
  </w:style>
  <w:style w:type="paragraph" w:customStyle="1" w:styleId="0504CC9C5C8A49278BB8C72442A33068">
    <w:name w:val="0504CC9C5C8A49278BB8C72442A33068"/>
    <w:rsid w:val="0085186F"/>
  </w:style>
  <w:style w:type="paragraph" w:customStyle="1" w:styleId="CF0E20DC365D403D849B90376626B442">
    <w:name w:val="CF0E20DC365D403D849B90376626B442"/>
    <w:rsid w:val="0085186F"/>
  </w:style>
  <w:style w:type="paragraph" w:customStyle="1" w:styleId="58A1805EC1694A95974EA58CCB7AC19C">
    <w:name w:val="58A1805EC1694A95974EA58CCB7AC19C"/>
    <w:rsid w:val="0085186F"/>
  </w:style>
  <w:style w:type="paragraph" w:customStyle="1" w:styleId="A592E6445A164ABE961A4F2800159920">
    <w:name w:val="A592E6445A164ABE961A4F2800159920"/>
    <w:rsid w:val="0085186F"/>
  </w:style>
  <w:style w:type="paragraph" w:customStyle="1" w:styleId="0EE1F0A29E1945CB9986B9DEA5E68D4A">
    <w:name w:val="0EE1F0A29E1945CB9986B9DEA5E68D4A"/>
    <w:rsid w:val="0085186F"/>
  </w:style>
  <w:style w:type="paragraph" w:customStyle="1" w:styleId="48943BF172C34EDF8C8E595F3B0EC501">
    <w:name w:val="48943BF172C34EDF8C8E595F3B0EC501"/>
    <w:rsid w:val="0085186F"/>
  </w:style>
  <w:style w:type="paragraph" w:customStyle="1" w:styleId="9A365B9FAD4D4366BF39AE622DDED5C9">
    <w:name w:val="9A365B9FAD4D4366BF39AE622DDED5C9"/>
    <w:rsid w:val="0085186F"/>
  </w:style>
  <w:style w:type="paragraph" w:customStyle="1" w:styleId="1B34B3B41AF84B159C4F2A00C4DB3936">
    <w:name w:val="1B34B3B41AF84B159C4F2A00C4DB3936"/>
    <w:rsid w:val="00851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7F3B23D-3321-4FE2-BF4C-9272F17A13FD}">
  <ds:schemaRefs>
    <ds:schemaRef ds:uri="http://schemas.microsoft.com/sharepoint/v3/contenttype/forms"/>
  </ds:schemaRefs>
</ds:datastoreItem>
</file>

<file path=customXml/itemProps2.xml><?xml version="1.0" encoding="utf-8"?>
<ds:datastoreItem xmlns:ds="http://schemas.openxmlformats.org/officeDocument/2006/customXml" ds:itemID="{594A1AC4-6F70-4758-8B57-2514C2611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3D28FD-8D46-44AA-A8D3-E37E8734ADC6}">
  <ds:schemaRefs>
    <ds:schemaRef ds:uri="http://schemas.openxmlformats.org/officeDocument/2006/bibliography"/>
  </ds:schemaRefs>
</ds:datastoreItem>
</file>

<file path=customXml/itemProps4.xml><?xml version="1.0" encoding="utf-8"?>
<ds:datastoreItem xmlns:ds="http://schemas.openxmlformats.org/officeDocument/2006/customXml" ds:itemID="{30AFFC64-AC68-41EC-83E0-503431CB8E71}">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 Pre-Program Year Planning Form - Revised for PY 2021</dc:title>
  <dc:subject/>
  <dc:creator>Sweatman, Cameron</dc:creator>
  <cp:keywords/>
  <dc:description/>
  <cp:lastModifiedBy>McCarthy, Benton</cp:lastModifiedBy>
  <cp:revision>5</cp:revision>
  <dcterms:created xsi:type="dcterms:W3CDTF">2024-10-01T12:48:00Z</dcterms:created>
  <dcterms:modified xsi:type="dcterms:W3CDTF">2025-11-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